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472EDA3C" w:rsidR="00252196" w:rsidRPr="008625CB" w:rsidRDefault="00252196" w:rsidP="00252196">
      <w:pPr>
        <w:spacing w:before="60" w:after="0" w:line="240" w:lineRule="auto"/>
        <w:ind w:firstLine="0"/>
        <w:jc w:val="center"/>
        <w:rPr>
          <w:b/>
          <w:sz w:val="34"/>
          <w:szCs w:val="28"/>
        </w:rPr>
      </w:pPr>
      <w:r w:rsidRPr="008625CB">
        <w:rPr>
          <w:b/>
          <w:sz w:val="34"/>
          <w:szCs w:val="28"/>
        </w:rPr>
        <w:t>KHOA</w:t>
      </w:r>
      <w:r w:rsidR="007F3CDC">
        <w:rPr>
          <w:b/>
          <w:sz w:val="34"/>
          <w:szCs w:val="28"/>
        </w:rPr>
        <w:t xml:space="preserve"> THỐNG KÊ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3569AD70" w:rsidR="00252196" w:rsidRDefault="007F3CDC" w:rsidP="00521BC7">
      <w:pPr>
        <w:spacing w:before="60" w:after="0" w:line="240" w:lineRule="auto"/>
        <w:ind w:firstLine="0"/>
        <w:jc w:val="center"/>
        <w:rPr>
          <w:b/>
          <w:sz w:val="36"/>
          <w:szCs w:val="34"/>
        </w:rPr>
      </w:pPr>
      <w:r>
        <w:rPr>
          <w:b/>
          <w:sz w:val="36"/>
          <w:szCs w:val="34"/>
        </w:rPr>
        <w:t>KỊCH BẢN PHỎNG VẤN</w:t>
      </w:r>
    </w:p>
    <w:p w14:paraId="6A5A3891" w14:textId="70337314" w:rsidR="00772E6D" w:rsidRPr="00C4239D" w:rsidRDefault="007F3CDC" w:rsidP="007F3CDC">
      <w:pPr>
        <w:spacing w:before="600" w:after="0" w:line="240" w:lineRule="auto"/>
        <w:ind w:firstLine="0"/>
        <w:jc w:val="center"/>
        <w:rPr>
          <w:b/>
          <w:sz w:val="30"/>
          <w:szCs w:val="34"/>
        </w:rPr>
      </w:pPr>
      <w:r>
        <w:rPr>
          <w:b/>
          <w:sz w:val="30"/>
          <w:szCs w:val="34"/>
        </w:rPr>
        <w:t xml:space="preserve">PHÂN TÍCH VÀ THIẾT KẾ </w:t>
      </w:r>
      <w:r w:rsidR="00772E6D" w:rsidRPr="00C4239D">
        <w:rPr>
          <w:b/>
          <w:sz w:val="30"/>
          <w:szCs w:val="34"/>
        </w:rPr>
        <w:t xml:space="preserve">HỆ THỐNG THÔNG TIN </w:t>
      </w:r>
    </w:p>
    <w:p w14:paraId="5521126C" w14:textId="70CC90F9" w:rsidR="00652427" w:rsidRDefault="00652427" w:rsidP="007F3CDC">
      <w:pPr>
        <w:spacing w:before="0" w:line="240" w:lineRule="auto"/>
        <w:ind w:firstLine="0"/>
        <w:rPr>
          <w:sz w:val="24"/>
          <w:szCs w:val="24"/>
        </w:rPr>
      </w:pPr>
    </w:p>
    <w:p w14:paraId="72E29531" w14:textId="77777777" w:rsidR="00652427" w:rsidRPr="004A089F" w:rsidRDefault="00652427" w:rsidP="00252196">
      <w:pPr>
        <w:spacing w:before="0" w:line="240" w:lineRule="auto"/>
        <w:ind w:firstLine="0"/>
        <w:jc w:val="center"/>
        <w:rPr>
          <w:sz w:val="24"/>
          <w:szCs w:val="24"/>
        </w:rPr>
      </w:pPr>
    </w:p>
    <w:p w14:paraId="67940F7B" w14:textId="1B927A21" w:rsidR="00252196" w:rsidRDefault="007F3CDC" w:rsidP="00252196">
      <w:pPr>
        <w:spacing w:after="120"/>
        <w:ind w:firstLine="0"/>
        <w:jc w:val="center"/>
        <w:rPr>
          <w:b/>
          <w:bCs/>
          <w:sz w:val="32"/>
          <w:szCs w:val="36"/>
        </w:rPr>
      </w:pPr>
      <w:r>
        <w:rPr>
          <w:b/>
          <w:bCs/>
          <w:sz w:val="32"/>
          <w:szCs w:val="36"/>
        </w:rPr>
        <w:t>ỨNG DỤNG FOOD SHARE</w:t>
      </w:r>
    </w:p>
    <w:p w14:paraId="42F57732" w14:textId="77C2B950" w:rsidR="007F3CDC" w:rsidRPr="00772E6D" w:rsidRDefault="007F3CDC" w:rsidP="00252196">
      <w:pPr>
        <w:spacing w:after="120"/>
        <w:ind w:firstLine="0"/>
        <w:jc w:val="center"/>
        <w:rPr>
          <w:b/>
          <w:bCs/>
          <w:sz w:val="32"/>
          <w:szCs w:val="36"/>
        </w:rPr>
      </w:pPr>
      <w:r>
        <w:rPr>
          <w:b/>
          <w:bCs/>
          <w:sz w:val="32"/>
          <w:szCs w:val="36"/>
        </w:rPr>
        <w:t>CHIA SẺ THỨC ĂN CHO NHỮNG NGƯỜI CÓ HOÀN CẢNH KHÓ KHĂN</w:t>
      </w:r>
    </w:p>
    <w:p w14:paraId="71EA8286" w14:textId="0AE394E4" w:rsidR="00252196" w:rsidRDefault="00252196" w:rsidP="007F3CDC">
      <w:pPr>
        <w:spacing w:before="0" w:line="240" w:lineRule="auto"/>
        <w:ind w:firstLine="0"/>
        <w:rPr>
          <w:sz w:val="24"/>
          <w:szCs w:val="24"/>
        </w:rPr>
      </w:pPr>
    </w:p>
    <w:p w14:paraId="6DA5E304" w14:textId="77777777" w:rsidR="00772E6D" w:rsidRDefault="00772E6D" w:rsidP="007F3CDC">
      <w:pPr>
        <w:spacing w:before="0" w:line="240" w:lineRule="auto"/>
        <w:ind w:firstLine="0"/>
        <w:rPr>
          <w:sz w:val="24"/>
          <w:szCs w:val="24"/>
        </w:rPr>
      </w:pPr>
    </w:p>
    <w:p w14:paraId="68D8E70A" w14:textId="7E84A39E" w:rsidR="00652427" w:rsidRDefault="00652427" w:rsidP="008625CB">
      <w:pPr>
        <w:tabs>
          <w:tab w:val="left" w:pos="4111"/>
        </w:tabs>
        <w:spacing w:before="0" w:after="0"/>
        <w:ind w:firstLine="1134"/>
        <w:jc w:val="left"/>
        <w:rPr>
          <w:bCs/>
          <w:color w:val="000000"/>
          <w:sz w:val="28"/>
        </w:rPr>
      </w:pPr>
      <w:r>
        <w:rPr>
          <w:bCs/>
          <w:color w:val="000000"/>
          <w:sz w:val="28"/>
        </w:rPr>
        <w:t>Tên Nhóm</w:t>
      </w:r>
      <w:r>
        <w:rPr>
          <w:bCs/>
          <w:color w:val="000000"/>
          <w:sz w:val="28"/>
        </w:rPr>
        <w:tab/>
        <w:t>:</w:t>
      </w:r>
      <w:r w:rsidR="007F3CDC">
        <w:rPr>
          <w:bCs/>
          <w:color w:val="000000"/>
          <w:sz w:val="28"/>
        </w:rPr>
        <w:t xml:space="preserve"> Nhóm 9</w:t>
      </w:r>
    </w:p>
    <w:p w14:paraId="43BFAF78" w14:textId="606E8B23" w:rsidR="008A19A1" w:rsidRDefault="008A19A1" w:rsidP="008A19A1">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sidR="007F3CDC">
        <w:rPr>
          <w:bCs/>
          <w:color w:val="000000"/>
          <w:sz w:val="28"/>
        </w:rPr>
        <w:t>47K21.2</w:t>
      </w:r>
    </w:p>
    <w:p w14:paraId="26553D44" w14:textId="03E45995" w:rsid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7F3CDC">
        <w:rPr>
          <w:bCs/>
          <w:color w:val="000000"/>
          <w:sz w:val="28"/>
        </w:rPr>
        <w:tab/>
        <w:t>Lê Phạm Xuân Duyên</w:t>
      </w:r>
    </w:p>
    <w:p w14:paraId="4D17C552" w14:textId="62CAE11A" w:rsidR="00652427" w:rsidRDefault="00652427" w:rsidP="00652427">
      <w:pPr>
        <w:tabs>
          <w:tab w:val="left" w:pos="4111"/>
        </w:tabs>
        <w:spacing w:before="0" w:after="0"/>
        <w:ind w:firstLine="1134"/>
        <w:jc w:val="left"/>
        <w:rPr>
          <w:bCs/>
          <w:color w:val="000000"/>
          <w:sz w:val="28"/>
        </w:rPr>
      </w:pPr>
      <w:r>
        <w:rPr>
          <w:bCs/>
          <w:color w:val="000000"/>
          <w:sz w:val="28"/>
        </w:rPr>
        <w:tab/>
      </w:r>
      <w:r w:rsidR="007F3CDC">
        <w:rPr>
          <w:bCs/>
          <w:color w:val="000000"/>
          <w:sz w:val="28"/>
        </w:rPr>
        <w:tab/>
        <w:t>Vũ Thị Hà</w:t>
      </w:r>
    </w:p>
    <w:p w14:paraId="1C2A8B46" w14:textId="7E8C12D1" w:rsidR="007F3CDC" w:rsidRDefault="007F3CDC" w:rsidP="00652427">
      <w:pPr>
        <w:tabs>
          <w:tab w:val="left" w:pos="4111"/>
        </w:tabs>
        <w:spacing w:before="0" w:after="0"/>
        <w:ind w:firstLine="1134"/>
        <w:jc w:val="left"/>
        <w:rPr>
          <w:bCs/>
          <w:color w:val="000000"/>
          <w:sz w:val="28"/>
        </w:rPr>
      </w:pPr>
      <w:r>
        <w:rPr>
          <w:bCs/>
          <w:color w:val="000000"/>
          <w:sz w:val="28"/>
        </w:rPr>
        <w:tab/>
      </w:r>
      <w:r>
        <w:rPr>
          <w:bCs/>
          <w:color w:val="000000"/>
          <w:sz w:val="28"/>
        </w:rPr>
        <w:tab/>
        <w:t>Đỗ Thị Hoài Nhi</w:t>
      </w:r>
    </w:p>
    <w:p w14:paraId="5EBAE5CB" w14:textId="3CA1AE66" w:rsidR="007F3CDC" w:rsidRDefault="007F3CDC" w:rsidP="00652427">
      <w:pPr>
        <w:tabs>
          <w:tab w:val="left" w:pos="4111"/>
        </w:tabs>
        <w:spacing w:before="0" w:after="0"/>
        <w:ind w:firstLine="1134"/>
        <w:jc w:val="left"/>
        <w:rPr>
          <w:bCs/>
          <w:color w:val="000000"/>
          <w:sz w:val="28"/>
        </w:rPr>
      </w:pPr>
      <w:r>
        <w:rPr>
          <w:bCs/>
          <w:color w:val="000000"/>
          <w:sz w:val="28"/>
        </w:rPr>
        <w:tab/>
      </w:r>
      <w:r>
        <w:rPr>
          <w:bCs/>
          <w:color w:val="000000"/>
          <w:sz w:val="28"/>
        </w:rPr>
        <w:tab/>
        <w:t>Trần Văn Lợi</w:t>
      </w:r>
    </w:p>
    <w:p w14:paraId="21AC529A" w14:textId="7BA960F4" w:rsidR="007F3CDC" w:rsidRDefault="007F3CDC" w:rsidP="00652427">
      <w:pPr>
        <w:tabs>
          <w:tab w:val="left" w:pos="4111"/>
        </w:tabs>
        <w:spacing w:before="0" w:after="0"/>
        <w:ind w:firstLine="1134"/>
        <w:jc w:val="left"/>
        <w:rPr>
          <w:bCs/>
          <w:color w:val="000000"/>
          <w:sz w:val="28"/>
        </w:rPr>
      </w:pPr>
      <w:r>
        <w:rPr>
          <w:bCs/>
          <w:color w:val="000000"/>
          <w:sz w:val="28"/>
        </w:rPr>
        <w:tab/>
      </w:r>
      <w:r>
        <w:rPr>
          <w:bCs/>
          <w:color w:val="000000"/>
          <w:sz w:val="28"/>
        </w:rPr>
        <w:tab/>
        <w:t>Nguyễn Thị Ngọc Trang</w:t>
      </w:r>
    </w:p>
    <w:p w14:paraId="1CFFA2A9" w14:textId="00D2C50C" w:rsidR="00652427" w:rsidRDefault="007F3CDC" w:rsidP="007F3CDC">
      <w:pPr>
        <w:tabs>
          <w:tab w:val="left" w:pos="4111"/>
        </w:tabs>
        <w:spacing w:before="0" w:after="0"/>
        <w:ind w:firstLine="1134"/>
        <w:jc w:val="left"/>
        <w:rPr>
          <w:bCs/>
          <w:color w:val="000000"/>
          <w:sz w:val="28"/>
        </w:rPr>
      </w:pPr>
      <w:r>
        <w:rPr>
          <w:bCs/>
          <w:color w:val="000000"/>
          <w:sz w:val="28"/>
        </w:rPr>
        <w:tab/>
      </w:r>
      <w:r>
        <w:rPr>
          <w:bCs/>
          <w:color w:val="000000"/>
          <w:sz w:val="28"/>
        </w:rPr>
        <w:tab/>
        <w:t>Nguyễn Bảo Trâm</w:t>
      </w:r>
    </w:p>
    <w:p w14:paraId="30DE1DB9" w14:textId="77777777" w:rsidR="007F3CDC" w:rsidRPr="008625CB" w:rsidRDefault="007F3CDC" w:rsidP="007F3CDC">
      <w:pPr>
        <w:tabs>
          <w:tab w:val="left" w:pos="4111"/>
        </w:tabs>
        <w:spacing w:before="0" w:after="0"/>
        <w:ind w:firstLine="1134"/>
        <w:jc w:val="left"/>
        <w:rPr>
          <w:bCs/>
          <w:color w:val="000000"/>
          <w:sz w:val="28"/>
        </w:rPr>
      </w:pPr>
    </w:p>
    <w:p w14:paraId="32125EC5" w14:textId="7B3FB92B"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7F3CDC">
        <w:rPr>
          <w:bCs/>
          <w:color w:val="000000"/>
          <w:sz w:val="28"/>
        </w:rPr>
        <w:tab/>
        <w:t>Th.S Cao Thị Nhâm</w:t>
      </w:r>
    </w:p>
    <w:p w14:paraId="05CA8A48" w14:textId="77777777" w:rsidR="00252196" w:rsidRDefault="00252196" w:rsidP="00252196">
      <w:pPr>
        <w:spacing w:before="0" w:line="240" w:lineRule="auto"/>
        <w:ind w:firstLine="0"/>
        <w:jc w:val="center"/>
        <w:rPr>
          <w:sz w:val="24"/>
          <w:szCs w:val="24"/>
        </w:rPr>
      </w:pPr>
    </w:p>
    <w:p w14:paraId="3D815D53" w14:textId="0B4938C4"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p>
    <w:p w14:paraId="0179DA7B" w14:textId="77777777" w:rsidR="002B2D64" w:rsidRDefault="00122C88" w:rsidP="00D20692">
      <w:pPr>
        <w:pStyle w:val="Heading1"/>
        <w:rPr>
          <w:noProof/>
        </w:rPr>
      </w:pPr>
      <w:bookmarkStart w:id="6" w:name="_Toc342760180"/>
      <w:bookmarkStart w:id="7" w:name="_Toc343172865"/>
      <w:bookmarkStart w:id="8" w:name="_Toc98339735"/>
      <w:bookmarkStart w:id="9" w:name="_Toc129681622"/>
      <w:bookmarkStart w:id="10" w:name="_Toc129681697"/>
      <w:bookmarkStart w:id="11" w:name="_Toc129681808"/>
      <w:bookmarkStart w:id="12" w:name="_Toc129682159"/>
      <w:bookmarkEnd w:id="0"/>
      <w:bookmarkEnd w:id="1"/>
      <w:r w:rsidRPr="00C67C5B">
        <w:lastRenderedPageBreak/>
        <w:t>MỤC LỤC</w:t>
      </w:r>
      <w:bookmarkEnd w:id="6"/>
      <w:bookmarkEnd w:id="7"/>
      <w:bookmarkEnd w:id="8"/>
      <w:bookmarkEnd w:id="9"/>
      <w:bookmarkEnd w:id="10"/>
      <w:bookmarkEnd w:id="11"/>
      <w:bookmarkEnd w:id="12"/>
      <w:r w:rsidR="00E60C53">
        <w:fldChar w:fldCharType="begin"/>
      </w:r>
      <w:r w:rsidR="00E60C53">
        <w:instrText xml:space="preserve"> TOC \o "1-3" \h \z \t "Title;4" </w:instrText>
      </w:r>
      <w:r w:rsidR="00E60C53">
        <w:fldChar w:fldCharType="separate"/>
      </w:r>
    </w:p>
    <w:sdt>
      <w:sdtPr>
        <w:id w:val="-509299319"/>
        <w:docPartObj>
          <w:docPartGallery w:val="Table of Contents"/>
          <w:docPartUnique/>
        </w:docPartObj>
      </w:sdtPr>
      <w:sdtEndPr>
        <w:rPr>
          <w:caps w:val="0"/>
          <w:noProof/>
          <w:color w:val="auto"/>
          <w:sz w:val="26"/>
          <w:szCs w:val="26"/>
        </w:rPr>
      </w:sdtEndPr>
      <w:sdtContent>
        <w:p w14:paraId="7094BF31" w14:textId="5FFCDDCF" w:rsidR="000603ED" w:rsidRDefault="000603ED">
          <w:pPr>
            <w:pStyle w:val="TOCHeading"/>
          </w:pPr>
        </w:p>
        <w:p w14:paraId="21F7CF1E" w14:textId="07056B59" w:rsidR="000603ED" w:rsidRDefault="000603ED">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29682159" w:history="1">
            <w:r w:rsidRPr="000B303C">
              <w:rPr>
                <w:rStyle w:val="Hyperlink"/>
                <w:noProof/>
              </w:rPr>
              <w:t>MỤC LỤC</w:t>
            </w:r>
            <w:r>
              <w:rPr>
                <w:noProof/>
                <w:webHidden/>
              </w:rPr>
              <w:tab/>
            </w:r>
            <w:r>
              <w:rPr>
                <w:noProof/>
                <w:webHidden/>
              </w:rPr>
              <w:fldChar w:fldCharType="begin"/>
            </w:r>
            <w:r>
              <w:rPr>
                <w:noProof/>
                <w:webHidden/>
              </w:rPr>
              <w:instrText xml:space="preserve"> PAGEREF _Toc129682159 \h </w:instrText>
            </w:r>
            <w:r>
              <w:rPr>
                <w:noProof/>
                <w:webHidden/>
              </w:rPr>
            </w:r>
            <w:r>
              <w:rPr>
                <w:noProof/>
                <w:webHidden/>
              </w:rPr>
              <w:fldChar w:fldCharType="separate"/>
            </w:r>
            <w:r>
              <w:rPr>
                <w:noProof/>
                <w:webHidden/>
              </w:rPr>
              <w:t>2</w:t>
            </w:r>
            <w:r>
              <w:rPr>
                <w:noProof/>
                <w:webHidden/>
              </w:rPr>
              <w:fldChar w:fldCharType="end"/>
            </w:r>
          </w:hyperlink>
        </w:p>
        <w:p w14:paraId="3AD1836C" w14:textId="63B7FE20" w:rsidR="000603ED" w:rsidRDefault="000603ED">
          <w:pPr>
            <w:pStyle w:val="TOC1"/>
            <w:rPr>
              <w:rFonts w:asciiTheme="minorHAnsi" w:eastAsiaTheme="minorEastAsia" w:hAnsiTheme="minorHAnsi" w:cstheme="minorBidi"/>
              <w:b w:val="0"/>
              <w:bCs w:val="0"/>
              <w:noProof/>
              <w:kern w:val="0"/>
              <w:sz w:val="22"/>
              <w:szCs w:val="22"/>
            </w:rPr>
          </w:pPr>
          <w:hyperlink w:anchor="_Toc129682160" w:history="1">
            <w:r w:rsidRPr="000B303C">
              <w:rPr>
                <w:rStyle w:val="Hyperlink"/>
                <w:noProof/>
              </w:rPr>
              <w:t>Chương 1 - KỊCH BẢN PHỎNG VẤN CHO TÌNH NGUYỆN VIÊN</w:t>
            </w:r>
            <w:r>
              <w:rPr>
                <w:noProof/>
                <w:webHidden/>
              </w:rPr>
              <w:tab/>
            </w:r>
            <w:r>
              <w:rPr>
                <w:noProof/>
                <w:webHidden/>
              </w:rPr>
              <w:fldChar w:fldCharType="begin"/>
            </w:r>
            <w:r>
              <w:rPr>
                <w:noProof/>
                <w:webHidden/>
              </w:rPr>
              <w:instrText xml:space="preserve"> PAGEREF _Toc129682160 \h </w:instrText>
            </w:r>
            <w:r>
              <w:rPr>
                <w:noProof/>
                <w:webHidden/>
              </w:rPr>
            </w:r>
            <w:r>
              <w:rPr>
                <w:noProof/>
                <w:webHidden/>
              </w:rPr>
              <w:fldChar w:fldCharType="separate"/>
            </w:r>
            <w:r>
              <w:rPr>
                <w:noProof/>
                <w:webHidden/>
              </w:rPr>
              <w:t>3</w:t>
            </w:r>
            <w:r>
              <w:rPr>
                <w:noProof/>
                <w:webHidden/>
              </w:rPr>
              <w:fldChar w:fldCharType="end"/>
            </w:r>
          </w:hyperlink>
        </w:p>
        <w:p w14:paraId="12AB91B1" w14:textId="438285DF" w:rsidR="000603ED" w:rsidRDefault="000603ED">
          <w:pPr>
            <w:pStyle w:val="TOC2"/>
            <w:rPr>
              <w:rFonts w:asciiTheme="minorHAnsi" w:eastAsiaTheme="minorEastAsia" w:hAnsiTheme="minorHAnsi" w:cstheme="minorBidi"/>
              <w:iCs w:val="0"/>
              <w:noProof/>
              <w:sz w:val="22"/>
              <w:szCs w:val="22"/>
            </w:rPr>
          </w:pPr>
          <w:hyperlink w:anchor="_Toc129682161" w:history="1">
            <w:r w:rsidRPr="000B303C">
              <w:rPr>
                <w:rStyle w:val="Hyperlink"/>
                <w:noProof/>
              </w:rPr>
              <w:t>1.1 . Phỏng vấn về As-is System</w:t>
            </w:r>
            <w:r>
              <w:rPr>
                <w:noProof/>
                <w:webHidden/>
              </w:rPr>
              <w:tab/>
            </w:r>
            <w:r>
              <w:rPr>
                <w:noProof/>
                <w:webHidden/>
              </w:rPr>
              <w:fldChar w:fldCharType="begin"/>
            </w:r>
            <w:r>
              <w:rPr>
                <w:noProof/>
                <w:webHidden/>
              </w:rPr>
              <w:instrText xml:space="preserve"> PAGEREF _Toc129682161 \h </w:instrText>
            </w:r>
            <w:r>
              <w:rPr>
                <w:noProof/>
                <w:webHidden/>
              </w:rPr>
            </w:r>
            <w:r>
              <w:rPr>
                <w:noProof/>
                <w:webHidden/>
              </w:rPr>
              <w:fldChar w:fldCharType="separate"/>
            </w:r>
            <w:r>
              <w:rPr>
                <w:noProof/>
                <w:webHidden/>
              </w:rPr>
              <w:t>3</w:t>
            </w:r>
            <w:r>
              <w:rPr>
                <w:noProof/>
                <w:webHidden/>
              </w:rPr>
              <w:fldChar w:fldCharType="end"/>
            </w:r>
          </w:hyperlink>
        </w:p>
        <w:p w14:paraId="5B00E367" w14:textId="0A651DBB" w:rsidR="000603ED" w:rsidRDefault="000603ED">
          <w:pPr>
            <w:pStyle w:val="TOC2"/>
            <w:rPr>
              <w:rFonts w:asciiTheme="minorHAnsi" w:eastAsiaTheme="minorEastAsia" w:hAnsiTheme="minorHAnsi" w:cstheme="minorBidi"/>
              <w:iCs w:val="0"/>
              <w:noProof/>
              <w:sz w:val="22"/>
              <w:szCs w:val="22"/>
            </w:rPr>
          </w:pPr>
          <w:hyperlink w:anchor="_Toc129682162" w:history="1">
            <w:r w:rsidRPr="000B303C">
              <w:rPr>
                <w:rStyle w:val="Hyperlink"/>
                <w:noProof/>
              </w:rPr>
              <w:t>1.2 . Phỏng vấn về As-is System</w:t>
            </w:r>
            <w:r>
              <w:rPr>
                <w:noProof/>
                <w:webHidden/>
              </w:rPr>
              <w:tab/>
            </w:r>
            <w:r>
              <w:rPr>
                <w:noProof/>
                <w:webHidden/>
              </w:rPr>
              <w:fldChar w:fldCharType="begin"/>
            </w:r>
            <w:r>
              <w:rPr>
                <w:noProof/>
                <w:webHidden/>
              </w:rPr>
              <w:instrText xml:space="preserve"> PAGEREF _Toc129682162 \h </w:instrText>
            </w:r>
            <w:r>
              <w:rPr>
                <w:noProof/>
                <w:webHidden/>
              </w:rPr>
            </w:r>
            <w:r>
              <w:rPr>
                <w:noProof/>
                <w:webHidden/>
              </w:rPr>
              <w:fldChar w:fldCharType="separate"/>
            </w:r>
            <w:r>
              <w:rPr>
                <w:noProof/>
                <w:webHidden/>
              </w:rPr>
              <w:t>5</w:t>
            </w:r>
            <w:r>
              <w:rPr>
                <w:noProof/>
                <w:webHidden/>
              </w:rPr>
              <w:fldChar w:fldCharType="end"/>
            </w:r>
          </w:hyperlink>
        </w:p>
        <w:p w14:paraId="4C20D7C9" w14:textId="0E2A07C2" w:rsidR="000603ED" w:rsidRDefault="000603ED">
          <w:pPr>
            <w:pStyle w:val="TOC1"/>
            <w:rPr>
              <w:rFonts w:asciiTheme="minorHAnsi" w:eastAsiaTheme="minorEastAsia" w:hAnsiTheme="minorHAnsi" w:cstheme="minorBidi"/>
              <w:b w:val="0"/>
              <w:bCs w:val="0"/>
              <w:noProof/>
              <w:kern w:val="0"/>
              <w:sz w:val="22"/>
              <w:szCs w:val="22"/>
            </w:rPr>
          </w:pPr>
          <w:hyperlink w:anchor="_Toc129682163" w:history="1">
            <w:r w:rsidRPr="000B303C">
              <w:rPr>
                <w:rStyle w:val="Hyperlink"/>
                <w:noProof/>
              </w:rPr>
              <w:t>Chương 2 - KỊCH BẢN CHO HỘ GIA ĐÌNH/ QUÁN ĂN/ NHÀ HÀNG</w:t>
            </w:r>
            <w:r>
              <w:rPr>
                <w:noProof/>
                <w:webHidden/>
              </w:rPr>
              <w:tab/>
            </w:r>
            <w:r>
              <w:rPr>
                <w:noProof/>
                <w:webHidden/>
              </w:rPr>
              <w:fldChar w:fldCharType="begin"/>
            </w:r>
            <w:r>
              <w:rPr>
                <w:noProof/>
                <w:webHidden/>
              </w:rPr>
              <w:instrText xml:space="preserve"> PAGEREF _Toc129682163 \h </w:instrText>
            </w:r>
            <w:r>
              <w:rPr>
                <w:noProof/>
                <w:webHidden/>
              </w:rPr>
            </w:r>
            <w:r>
              <w:rPr>
                <w:noProof/>
                <w:webHidden/>
              </w:rPr>
              <w:fldChar w:fldCharType="separate"/>
            </w:r>
            <w:r>
              <w:rPr>
                <w:noProof/>
                <w:webHidden/>
              </w:rPr>
              <w:t>7</w:t>
            </w:r>
            <w:r>
              <w:rPr>
                <w:noProof/>
                <w:webHidden/>
              </w:rPr>
              <w:fldChar w:fldCharType="end"/>
            </w:r>
          </w:hyperlink>
        </w:p>
        <w:p w14:paraId="23030D0B" w14:textId="3B44A47D" w:rsidR="000603ED" w:rsidRDefault="000603ED">
          <w:pPr>
            <w:pStyle w:val="TOC2"/>
            <w:rPr>
              <w:rFonts w:asciiTheme="minorHAnsi" w:eastAsiaTheme="minorEastAsia" w:hAnsiTheme="minorHAnsi" w:cstheme="minorBidi"/>
              <w:iCs w:val="0"/>
              <w:noProof/>
              <w:sz w:val="22"/>
              <w:szCs w:val="22"/>
            </w:rPr>
          </w:pPr>
          <w:hyperlink w:anchor="_Toc129682164" w:history="1">
            <w:r w:rsidRPr="000B303C">
              <w:rPr>
                <w:rStyle w:val="Hyperlink"/>
                <w:noProof/>
              </w:rPr>
              <w:t>2.1 . Phỏng vấn về As-is System</w:t>
            </w:r>
            <w:r>
              <w:rPr>
                <w:noProof/>
                <w:webHidden/>
              </w:rPr>
              <w:tab/>
            </w:r>
            <w:r>
              <w:rPr>
                <w:noProof/>
                <w:webHidden/>
              </w:rPr>
              <w:fldChar w:fldCharType="begin"/>
            </w:r>
            <w:r>
              <w:rPr>
                <w:noProof/>
                <w:webHidden/>
              </w:rPr>
              <w:instrText xml:space="preserve"> PAGEREF _Toc129682164 \h </w:instrText>
            </w:r>
            <w:r>
              <w:rPr>
                <w:noProof/>
                <w:webHidden/>
              </w:rPr>
            </w:r>
            <w:r>
              <w:rPr>
                <w:noProof/>
                <w:webHidden/>
              </w:rPr>
              <w:fldChar w:fldCharType="separate"/>
            </w:r>
            <w:r>
              <w:rPr>
                <w:noProof/>
                <w:webHidden/>
              </w:rPr>
              <w:t>7</w:t>
            </w:r>
            <w:r>
              <w:rPr>
                <w:noProof/>
                <w:webHidden/>
              </w:rPr>
              <w:fldChar w:fldCharType="end"/>
            </w:r>
          </w:hyperlink>
        </w:p>
        <w:p w14:paraId="47181C5D" w14:textId="255C3F3D" w:rsidR="000603ED" w:rsidRDefault="000603ED">
          <w:pPr>
            <w:pStyle w:val="TOC2"/>
            <w:rPr>
              <w:rFonts w:asciiTheme="minorHAnsi" w:eastAsiaTheme="minorEastAsia" w:hAnsiTheme="minorHAnsi" w:cstheme="minorBidi"/>
              <w:iCs w:val="0"/>
              <w:noProof/>
              <w:sz w:val="22"/>
              <w:szCs w:val="22"/>
            </w:rPr>
          </w:pPr>
          <w:hyperlink w:anchor="_Toc129682165" w:history="1">
            <w:r w:rsidRPr="000B303C">
              <w:rPr>
                <w:rStyle w:val="Hyperlink"/>
                <w:noProof/>
              </w:rPr>
              <w:t>2.2 . Phỏng vấn về To-be System</w:t>
            </w:r>
            <w:r>
              <w:rPr>
                <w:noProof/>
                <w:webHidden/>
              </w:rPr>
              <w:tab/>
            </w:r>
            <w:r>
              <w:rPr>
                <w:noProof/>
                <w:webHidden/>
              </w:rPr>
              <w:fldChar w:fldCharType="begin"/>
            </w:r>
            <w:r>
              <w:rPr>
                <w:noProof/>
                <w:webHidden/>
              </w:rPr>
              <w:instrText xml:space="preserve"> PAGEREF _Toc129682165 \h </w:instrText>
            </w:r>
            <w:r>
              <w:rPr>
                <w:noProof/>
                <w:webHidden/>
              </w:rPr>
            </w:r>
            <w:r>
              <w:rPr>
                <w:noProof/>
                <w:webHidden/>
              </w:rPr>
              <w:fldChar w:fldCharType="separate"/>
            </w:r>
            <w:r>
              <w:rPr>
                <w:noProof/>
                <w:webHidden/>
              </w:rPr>
              <w:t>8</w:t>
            </w:r>
            <w:r>
              <w:rPr>
                <w:noProof/>
                <w:webHidden/>
              </w:rPr>
              <w:fldChar w:fldCharType="end"/>
            </w:r>
          </w:hyperlink>
        </w:p>
        <w:p w14:paraId="1577BE9A" w14:textId="5EF2C69F" w:rsidR="000603ED" w:rsidRDefault="000603ED">
          <w:r>
            <w:rPr>
              <w:b/>
              <w:bCs/>
              <w:noProof/>
            </w:rPr>
            <w:fldChar w:fldCharType="end"/>
          </w:r>
        </w:p>
      </w:sdtContent>
    </w:sdt>
    <w:p w14:paraId="10F748F2" w14:textId="5BF4BD29" w:rsidR="002B2D64" w:rsidRDefault="002B2D64" w:rsidP="000603ED">
      <w:pPr>
        <w:pStyle w:val="TOC2"/>
        <w:ind w:left="0" w:firstLine="0"/>
        <w:rPr>
          <w:rStyle w:val="Hyperlink"/>
          <w:noProof/>
        </w:rPr>
      </w:pPr>
    </w:p>
    <w:p w14:paraId="7B52C6F1" w14:textId="31A70B01" w:rsidR="002B2D64" w:rsidRPr="002B2D64" w:rsidRDefault="002B2D64" w:rsidP="002B2D64">
      <w:pPr>
        <w:spacing w:before="0" w:after="0" w:line="240" w:lineRule="auto"/>
        <w:ind w:firstLine="0"/>
        <w:jc w:val="left"/>
        <w:rPr>
          <w:rFonts w:eastAsiaTheme="minorEastAsia"/>
        </w:rPr>
      </w:pPr>
      <w:r>
        <w:rPr>
          <w:rFonts w:eastAsiaTheme="minorEastAsia"/>
        </w:rPr>
        <w:br w:type="page"/>
      </w:r>
    </w:p>
    <w:p w14:paraId="486A9A7D" w14:textId="705DFE27" w:rsidR="00697019" w:rsidRDefault="00E60C53" w:rsidP="002B2D64">
      <w:pPr>
        <w:pStyle w:val="NormalWeb"/>
        <w:spacing w:before="0" w:beforeAutospacing="0" w:after="0" w:afterAutospacing="0" w:line="240" w:lineRule="auto"/>
        <w:ind w:left="0"/>
        <w:textAlignment w:val="baseline"/>
        <w:rPr>
          <w:rFonts w:ascii="Arial" w:hAnsi="Arial" w:cs="Arial"/>
          <w:b/>
          <w:bCs/>
          <w:color w:val="000000"/>
          <w:sz w:val="28"/>
          <w:szCs w:val="28"/>
        </w:rPr>
      </w:pPr>
      <w:r>
        <w:lastRenderedPageBreak/>
        <w:fldChar w:fldCharType="end"/>
      </w:r>
    </w:p>
    <w:p w14:paraId="7F0EDD89" w14:textId="0B9279D0" w:rsidR="00697019" w:rsidRPr="00697019" w:rsidRDefault="00455D47">
      <w:pPr>
        <w:pStyle w:val="Heading1"/>
        <w:numPr>
          <w:ilvl w:val="0"/>
          <w:numId w:val="50"/>
        </w:numPr>
      </w:pPr>
      <w:bookmarkStart w:id="13" w:name="_Toc129681809"/>
      <w:bookmarkStart w:id="14" w:name="_Toc129682160"/>
      <w:r>
        <w:t xml:space="preserve">KỊCH </w:t>
      </w:r>
      <w:r w:rsidRPr="00D20692">
        <w:t>BẢN</w:t>
      </w:r>
      <w:r>
        <w:t xml:space="preserve"> PHỎNG VẤN CHO TÌNH NGUYỆN VIÊN</w:t>
      </w:r>
      <w:bookmarkEnd w:id="13"/>
      <w:bookmarkEnd w:id="14"/>
    </w:p>
    <w:p w14:paraId="7069B5FE" w14:textId="50BAE2AF" w:rsidR="00EA4D1C" w:rsidRPr="00CC7A3C" w:rsidRDefault="00CC7A3C" w:rsidP="00CC7A3C">
      <w:pPr>
        <w:pStyle w:val="Heading2"/>
      </w:pPr>
      <w:bookmarkStart w:id="15" w:name="_Toc129681624"/>
      <w:bookmarkStart w:id="16" w:name="_Toc129681699"/>
      <w:bookmarkStart w:id="17" w:name="_Toc129681810"/>
      <w:bookmarkStart w:id="18" w:name="_Toc129682161"/>
      <w:r>
        <w:t>. Phỏng vấn về As-is System</w:t>
      </w:r>
      <w:bookmarkEnd w:id="15"/>
      <w:bookmarkEnd w:id="16"/>
      <w:bookmarkEnd w:id="17"/>
      <w:bookmarkEnd w:id="18"/>
    </w:p>
    <w:p w14:paraId="0EA0993F" w14:textId="77777777" w:rsidR="00697019" w:rsidRPr="00697019" w:rsidRDefault="00697019">
      <w:pPr>
        <w:numPr>
          <w:ilvl w:val="0"/>
          <w:numId w:val="1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hào anh/ chị, nhóm em là sinh viên của trường đại học Kinh tế Đà Nẵng, anh/chị hãy giới thiệu một chút về bản thân mình được không ạ?</w:t>
      </w:r>
    </w:p>
    <w:p w14:paraId="4223B577"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6EF57D2E" w14:textId="77777777" w:rsidR="00697019" w:rsidRPr="00697019" w:rsidRDefault="00697019">
      <w:pPr>
        <w:numPr>
          <w:ilvl w:val="0"/>
          <w:numId w:val="15"/>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Cho em hỏi là trong các đợt tình nguyện anh/chị thường hỗ trợ những nhu yếu phẩm, vật chất hay là gì cho các hoàn cảnh khó khăn?</w:t>
      </w:r>
      <w:r w:rsidRPr="00697019">
        <w:rPr>
          <w:rFonts w:ascii="Arial" w:hAnsi="Arial" w:cs="Arial"/>
          <w:color w:val="000000"/>
          <w:sz w:val="28"/>
          <w:szCs w:val="28"/>
        </w:rPr>
        <w:t> </w:t>
      </w:r>
    </w:p>
    <w:p w14:paraId="5AD03D94" w14:textId="77777777" w:rsidR="00697019" w:rsidRPr="00697019" w:rsidRDefault="00697019">
      <w:pPr>
        <w:numPr>
          <w:ilvl w:val="0"/>
          <w:numId w:val="15"/>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Tiền, quà cáp, những bữa ăn,..</w:t>
      </w:r>
    </w:p>
    <w:p w14:paraId="01D737F4"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88A2F4F" w14:textId="77777777" w:rsidR="00697019" w:rsidRPr="00697019" w:rsidRDefault="00697019">
      <w:pPr>
        <w:numPr>
          <w:ilvl w:val="0"/>
          <w:numId w:val="16"/>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Vậy anh/chị có thường hay hỗ trợ đồ ăn cho những người gặp khó khăn không?</w:t>
      </w:r>
      <w:r w:rsidRPr="00697019">
        <w:rPr>
          <w:rFonts w:ascii="Arial" w:hAnsi="Arial" w:cs="Arial"/>
          <w:color w:val="000000"/>
          <w:sz w:val="28"/>
          <w:szCs w:val="28"/>
        </w:rPr>
        <w:t> </w:t>
      </w:r>
    </w:p>
    <w:p w14:paraId="2845AEDD" w14:textId="77777777" w:rsidR="00697019" w:rsidRPr="00697019" w:rsidRDefault="00697019">
      <w:pPr>
        <w:numPr>
          <w:ilvl w:val="0"/>
          <w:numId w:val="16"/>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ó/không</w:t>
      </w:r>
    </w:p>
    <w:p w14:paraId="14521181"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2B7644B3" w14:textId="77777777" w:rsidR="00697019" w:rsidRPr="00697019" w:rsidRDefault="00697019">
      <w:pPr>
        <w:numPr>
          <w:ilvl w:val="0"/>
          <w:numId w:val="17"/>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Trước đây thì anh/ chị làm những đợt tình nguyện chia sẻ thức ăn theo quy trình như thế nào?</w:t>
      </w:r>
    </w:p>
    <w:p w14:paraId="733661C3"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085174C6" w14:textId="77777777" w:rsidR="00697019" w:rsidRPr="00697019" w:rsidRDefault="00697019">
      <w:pPr>
        <w:numPr>
          <w:ilvl w:val="0"/>
          <w:numId w:val="18"/>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Anh chị thấy tình trạng các đợt hỗ trợ thức ăn cho những người gặp khó khăn hiện nay như thế nào?</w:t>
      </w:r>
      <w:r w:rsidRPr="00697019">
        <w:rPr>
          <w:rFonts w:ascii="Arial" w:hAnsi="Arial" w:cs="Arial"/>
          <w:color w:val="000000"/>
          <w:sz w:val="28"/>
          <w:szCs w:val="28"/>
        </w:rPr>
        <w:t> </w:t>
      </w:r>
    </w:p>
    <w:p w14:paraId="37F97804" w14:textId="77777777" w:rsidR="00697019" w:rsidRPr="00697019" w:rsidRDefault="00697019">
      <w:pPr>
        <w:numPr>
          <w:ilvl w:val="0"/>
          <w:numId w:val="18"/>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u w:val="single"/>
        </w:rPr>
        <w:t>Ý 1:</w:t>
      </w:r>
      <w:r w:rsidRPr="00697019">
        <w:rPr>
          <w:rFonts w:ascii="Arial" w:hAnsi="Arial" w:cs="Arial"/>
          <w:i/>
          <w:iCs/>
          <w:color w:val="000000"/>
          <w:sz w:val="28"/>
          <w:szCs w:val="28"/>
        </w:rPr>
        <w:t xml:space="preserve"> </w:t>
      </w:r>
      <w:r w:rsidRPr="00697019">
        <w:rPr>
          <w:rFonts w:ascii="Arial" w:hAnsi="Arial" w:cs="Arial"/>
          <w:color w:val="000000"/>
          <w:sz w:val="28"/>
          <w:szCs w:val="28"/>
        </w:rPr>
        <w:t>Thật sự thì có nhiều đợt tình nguyện tổ chức ra nhưng đôi khi không đủ nguồn lực để hỗ trợ, không kêu gọi được nguồn quyên góp, nhiều người khó khăn đến nhận hỗ trợ, nhưng tổ chức đã hết phần để phát cho họ, thật sự thấy rất buồn.</w:t>
      </w:r>
    </w:p>
    <w:p w14:paraId="787E121C" w14:textId="77777777" w:rsidR="00697019" w:rsidRPr="00697019" w:rsidRDefault="00697019">
      <w:pPr>
        <w:numPr>
          <w:ilvl w:val="0"/>
          <w:numId w:val="18"/>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u w:val="single"/>
        </w:rPr>
        <w:t>Ý 2:</w:t>
      </w:r>
      <w:r w:rsidRPr="00697019">
        <w:rPr>
          <w:rFonts w:ascii="Arial" w:hAnsi="Arial" w:cs="Arial"/>
          <w:color w:val="000000"/>
          <w:sz w:val="28"/>
          <w:szCs w:val="28"/>
        </w:rPr>
        <w:t xml:space="preserve"> Mình thấy các đợt tình nguyện của mình hoạt động khá tốt, khá có hiệu quả.</w:t>
      </w:r>
    </w:p>
    <w:p w14:paraId="1789A227" w14:textId="77777777" w:rsidR="00697019" w:rsidRPr="00697019" w:rsidRDefault="00697019">
      <w:pPr>
        <w:numPr>
          <w:ilvl w:val="0"/>
          <w:numId w:val="18"/>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 xml:space="preserve">(Trường hợp này mình sẽ hỏi lại là: </w:t>
      </w:r>
      <w:r w:rsidRPr="00697019">
        <w:rPr>
          <w:rFonts w:ascii="Arial" w:hAnsi="Arial" w:cs="Arial"/>
          <w:color w:val="FF0000"/>
          <w:sz w:val="28"/>
          <w:szCs w:val="28"/>
        </w:rPr>
        <w:t>Thế anh/ chị nghĩ nếu mình mở rộng phạm vi thì hệ thống của mình còn hoạt động hiệu quả nữa không?</w:t>
      </w:r>
    </w:p>
    <w:p w14:paraId="161E6DE4" w14:textId="77777777" w:rsidR="00697019" w:rsidRPr="00697019" w:rsidRDefault="00697019">
      <w:pPr>
        <w:numPr>
          <w:ilvl w:val="0"/>
          <w:numId w:val="18"/>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Mình cũng không chắc nữa.)</w:t>
      </w:r>
    </w:p>
    <w:p w14:paraId="286A6E64"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1619AC67" w14:textId="77777777" w:rsidR="00697019" w:rsidRPr="00697019" w:rsidRDefault="00697019">
      <w:pPr>
        <w:numPr>
          <w:ilvl w:val="0"/>
          <w:numId w:val="1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Tình trạng, số lượng của người vô gia cư, bán vé số, người gặp hoàn cảnh khó khăn...anh/chị đã tiếp cận được ra sao? </w:t>
      </w:r>
    </w:p>
    <w:p w14:paraId="71F79620" w14:textId="77777777" w:rsidR="00697019" w:rsidRPr="00697019" w:rsidRDefault="00697019">
      <w:pPr>
        <w:numPr>
          <w:ilvl w:val="0"/>
          <w:numId w:val="19"/>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lastRenderedPageBreak/>
        <w:t>Mình thấy những người có hoàn cảnh khó khăn khá là nhiều, mỗi đợt tình nguyện chúng mình tổ chức ra hầu như không thể giúp đỡ được tất cả. Nhưng việc kêu gọi quyên góp cũng khá khó khăn, tại chúng mình không biết những người sẵn sàng hỗ trợ đang ở đâu.</w:t>
      </w:r>
    </w:p>
    <w:p w14:paraId="424737FF"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13BFA8B" w14:textId="77777777" w:rsidR="00697019" w:rsidRPr="00697019" w:rsidRDefault="00697019">
      <w:pPr>
        <w:numPr>
          <w:ilvl w:val="0"/>
          <w:numId w:val="20"/>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shd w:val="clear" w:color="auto" w:fill="FFFFFF"/>
        </w:rPr>
        <w:t>Đã có nhiều những điểm phát thức ăn miễn phí, những quán ăn từ thiện hay chưa? Và những địa điểm đó thì những người có hoàn cảnh khó khăn có dễ dàng tiếp cận hay không?</w:t>
      </w:r>
      <w:r w:rsidRPr="00697019">
        <w:rPr>
          <w:rFonts w:ascii="Arial" w:hAnsi="Arial" w:cs="Arial"/>
          <w:color w:val="073763"/>
          <w:sz w:val="28"/>
          <w:szCs w:val="28"/>
          <w:shd w:val="clear" w:color="auto" w:fill="FFFFFF"/>
        </w:rPr>
        <w:t xml:space="preserve"> </w:t>
      </w:r>
      <w:r w:rsidRPr="00697019">
        <w:rPr>
          <w:rFonts w:ascii="Arial" w:hAnsi="Arial" w:cs="Arial"/>
          <w:color w:val="000000"/>
          <w:sz w:val="28"/>
          <w:szCs w:val="28"/>
        </w:rPr>
        <w:t>(hiện nay ở đà nẵng chưa phổ biến lắm, chủ yếu là ở bệnh viện, quán cơm chay từ thiện, do tự tâm của cá nhân hay tổ chức nào đó thực hiện )/</w:t>
      </w:r>
    </w:p>
    <w:p w14:paraId="35077639" w14:textId="77777777" w:rsidR="00697019" w:rsidRPr="00697019" w:rsidRDefault="00697019" w:rsidP="00697019">
      <w:pPr>
        <w:spacing w:before="0" w:after="0" w:line="240" w:lineRule="auto"/>
        <w:ind w:left="720" w:firstLine="0"/>
        <w:jc w:val="left"/>
        <w:rPr>
          <w:sz w:val="24"/>
          <w:szCs w:val="24"/>
        </w:rPr>
      </w:pPr>
      <w:r w:rsidRPr="00697019">
        <w:rPr>
          <w:rFonts w:ascii="Arial" w:hAnsi="Arial" w:cs="Arial"/>
          <w:color w:val="000000"/>
          <w:sz w:val="28"/>
          <w:szCs w:val="28"/>
        </w:rPr>
        <w:t>(mình nghĩa là khó khăn trong việc tiếp cận → anh/chị có thể giải thích tại sao còn những khó khăn trong việc tiếp cận những điểm phát thức ăn không? → ví dụ như một quán ăn từ thiện lâu lâu có đợt miễn phí cơm nhưng những ai đi ngang qua, thấy mới biết được chứ không có một thông tin gì đến họ)</w:t>
      </w:r>
    </w:p>
    <w:p w14:paraId="7A4F265F"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97FF728" w14:textId="77777777" w:rsidR="00697019" w:rsidRPr="00697019" w:rsidRDefault="00697019">
      <w:pPr>
        <w:numPr>
          <w:ilvl w:val="0"/>
          <w:numId w:val="21"/>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Khi có các cá nhân, tổ chức của anh chị phát động những bữa cơm yêu thương thì anh/chị có cập nhật đầy đủ, kịp thời được để đưa thông tin ấy đến với bà con hay không?</w:t>
      </w:r>
    </w:p>
    <w:p w14:paraId="4D39A20E" w14:textId="77777777" w:rsidR="00697019" w:rsidRPr="00697019" w:rsidRDefault="00697019">
      <w:pPr>
        <w:numPr>
          <w:ilvl w:val="0"/>
          <w:numId w:val="21"/>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Gần như là không vì người cần hỗ trợ khá đông nên chúng mình không thông báo kịp, chủ yếu là thông báo truyền miệng nhưng đối tượng truyền miệng còn khá ít.</w:t>
      </w:r>
    </w:p>
    <w:p w14:paraId="370ADBD6"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6A07809" w14:textId="77777777" w:rsidR="00697019" w:rsidRPr="00697019" w:rsidRDefault="00697019">
      <w:pPr>
        <w:numPr>
          <w:ilvl w:val="0"/>
          <w:numId w:val="22"/>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Anh/chị có muốn một cái app liên kết giữa những người giúp đỡ và những người cần giúp đỡ một cách nhanh chóng không?</w:t>
      </w:r>
    </w:p>
    <w:p w14:paraId="4529BC33" w14:textId="77777777" w:rsidR="00697019" w:rsidRPr="00697019" w:rsidRDefault="00697019">
      <w:pPr>
        <w:numPr>
          <w:ilvl w:val="0"/>
          <w:numId w:val="22"/>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ó </w:t>
      </w:r>
    </w:p>
    <w:p w14:paraId="6D25BC94" w14:textId="77777777" w:rsidR="00697019" w:rsidRPr="00697019" w:rsidRDefault="00697019">
      <w:pPr>
        <w:numPr>
          <w:ilvl w:val="0"/>
          <w:numId w:val="22"/>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 xml:space="preserve">Không =&gt; </w:t>
      </w:r>
      <w:r w:rsidRPr="00697019">
        <w:rPr>
          <w:rFonts w:ascii="Arial" w:hAnsi="Arial" w:cs="Arial"/>
          <w:color w:val="FF0000"/>
          <w:sz w:val="28"/>
          <w:szCs w:val="28"/>
        </w:rPr>
        <w:t>Vậy anh/chị có những cải thiện nào khắc phục việc này không?</w:t>
      </w:r>
    </w:p>
    <w:p w14:paraId="0FD10FF9" w14:textId="77777777" w:rsidR="00CC7A3C" w:rsidRDefault="00697019">
      <w:pPr>
        <w:numPr>
          <w:ilvl w:val="0"/>
          <w:numId w:val="22"/>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Ừ thì hiện tại mình cũng chưa có.</w:t>
      </w:r>
    </w:p>
    <w:p w14:paraId="7E6DBAF1" w14:textId="16CDE522" w:rsidR="00697019" w:rsidRPr="00EA4D1C" w:rsidRDefault="00697019" w:rsidP="00CC7A3C">
      <w:pPr>
        <w:pStyle w:val="Heading2"/>
        <w:numPr>
          <w:ilvl w:val="0"/>
          <w:numId w:val="0"/>
        </w:numPr>
        <w:rPr>
          <w:rFonts w:ascii="Arial" w:hAnsi="Arial"/>
          <w:color w:val="000000"/>
          <w:szCs w:val="28"/>
        </w:rPr>
      </w:pPr>
      <w:r w:rsidRPr="00EA4D1C">
        <w:br/>
      </w:r>
    </w:p>
    <w:p w14:paraId="52A9B9DE" w14:textId="1558C0B7" w:rsidR="00697019" w:rsidRDefault="00697019">
      <w:pPr>
        <w:numPr>
          <w:ilvl w:val="0"/>
          <w:numId w:val="23"/>
        </w:numPr>
        <w:spacing w:before="0" w:after="0" w:line="240" w:lineRule="auto"/>
        <w:jc w:val="left"/>
        <w:textAlignment w:val="baseline"/>
        <w:rPr>
          <w:rFonts w:ascii="Arial" w:hAnsi="Arial" w:cs="Arial"/>
          <w:color w:val="1C4587"/>
          <w:sz w:val="28"/>
          <w:szCs w:val="28"/>
        </w:rPr>
      </w:pPr>
      <w:r w:rsidRPr="00697019">
        <w:rPr>
          <w:rFonts w:ascii="Arial" w:hAnsi="Arial" w:cs="Arial"/>
          <w:color w:val="1C4587"/>
          <w:sz w:val="28"/>
          <w:szCs w:val="28"/>
        </w:rPr>
        <w:t xml:space="preserve">Hiện tại, tụi em đang xây dựng 1 ứng dụng liên kết những bạn tình nguyện viên thường hỗ trợ thức ăn cho người khó khăn và những hộ gia đình, nhà hàng, quán ăn… một cách nhanh chóng. Như vậy, lượng thức ăn dư thừa không dùng đến thay </w:t>
      </w:r>
      <w:r w:rsidRPr="00697019">
        <w:rPr>
          <w:rFonts w:ascii="Arial" w:hAnsi="Arial" w:cs="Arial"/>
          <w:color w:val="1C4587"/>
          <w:sz w:val="28"/>
          <w:szCs w:val="28"/>
        </w:rPr>
        <w:lastRenderedPageBreak/>
        <w:t>vì bị vứt đi thì sẽ giúp đỡ được người khác. Sự hợp tác của anh/ chị sẽ giúp chúng em rất nhiều trong việc xây dựng ứng dụng này, vẽ ra một tương lai tốt đẹp hơn.</w:t>
      </w:r>
    </w:p>
    <w:p w14:paraId="08E5D804" w14:textId="77777777" w:rsidR="00CC7A3C" w:rsidRPr="00697019" w:rsidRDefault="00CC7A3C" w:rsidP="00CC7A3C">
      <w:pPr>
        <w:spacing w:before="0" w:after="0" w:line="240" w:lineRule="auto"/>
        <w:ind w:left="720" w:firstLine="0"/>
        <w:jc w:val="left"/>
        <w:textAlignment w:val="baseline"/>
        <w:rPr>
          <w:rFonts w:ascii="Arial" w:hAnsi="Arial" w:cs="Arial"/>
          <w:color w:val="1C4587"/>
          <w:sz w:val="28"/>
          <w:szCs w:val="28"/>
        </w:rPr>
      </w:pPr>
    </w:p>
    <w:p w14:paraId="701602D8" w14:textId="513FD857" w:rsidR="00817E13" w:rsidRPr="00817E13" w:rsidRDefault="00CC7A3C" w:rsidP="00817E13">
      <w:pPr>
        <w:pStyle w:val="Heading2"/>
        <w:rPr>
          <w:sz w:val="24"/>
          <w:szCs w:val="24"/>
        </w:rPr>
      </w:pPr>
      <w:bookmarkStart w:id="19" w:name="_Toc129681625"/>
      <w:bookmarkStart w:id="20" w:name="_Toc129681700"/>
      <w:bookmarkStart w:id="21" w:name="_Toc129681811"/>
      <w:bookmarkStart w:id="22" w:name="_Toc129682162"/>
      <w:r>
        <w:t>. Phỏng vấn về As-is Syste</w:t>
      </w:r>
      <w:r>
        <w:t>m</w:t>
      </w:r>
      <w:bookmarkEnd w:id="19"/>
      <w:bookmarkEnd w:id="20"/>
      <w:bookmarkEnd w:id="21"/>
      <w:bookmarkEnd w:id="22"/>
    </w:p>
    <w:p w14:paraId="589DA57C" w14:textId="77777777" w:rsidR="00697019" w:rsidRPr="00697019" w:rsidRDefault="00697019">
      <w:pPr>
        <w:numPr>
          <w:ilvl w:val="0"/>
          <w:numId w:val="24"/>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Anh/ chị mong muốn app có những chức năng gì để liên kết giữa hộ gia đình nhà hàng với các TNV?</w:t>
      </w:r>
    </w:p>
    <w:p w14:paraId="32E25DCA"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134DCC2" w14:textId="77777777" w:rsidR="00697019" w:rsidRPr="00697019" w:rsidRDefault="00697019">
      <w:pPr>
        <w:numPr>
          <w:ilvl w:val="0"/>
          <w:numId w:val="25"/>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HƯỚNG/ GỢI Ý NGƯỜI PHỎNG VẤN VÀO CÁC CHỨC NĂNG SAU</w:t>
      </w:r>
    </w:p>
    <w:p w14:paraId="5405D82A" w14:textId="77777777" w:rsidR="00697019" w:rsidRPr="00697019" w:rsidRDefault="00697019">
      <w:pPr>
        <w:numPr>
          <w:ilvl w:val="1"/>
          <w:numId w:val="26"/>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hụp ảnh và xác nhận chứng minh nhân dân, nhận diện khuôn mặt, đơn vị, tổ chức mà tnv đó hoạt động</w:t>
      </w:r>
    </w:p>
    <w:p w14:paraId="7F42AD5A" w14:textId="77777777" w:rsidR="00697019" w:rsidRPr="00697019" w:rsidRDefault="00697019">
      <w:pPr>
        <w:numPr>
          <w:ilvl w:val="1"/>
          <w:numId w:val="27"/>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Định vị tnv</w:t>
      </w:r>
    </w:p>
    <w:p w14:paraId="3C015DB1" w14:textId="77777777" w:rsidR="00697019" w:rsidRPr="00697019" w:rsidRDefault="00697019">
      <w:pPr>
        <w:numPr>
          <w:ilvl w:val="1"/>
          <w:numId w:val="28"/>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Kho ảnh xác nhận cho phép tnv up ảnh đưa thức ăn đến người gặp hoàn cảnh khó khăn.</w:t>
      </w:r>
    </w:p>
    <w:p w14:paraId="1B741CDB" w14:textId="77777777" w:rsidR="00697019" w:rsidRPr="00697019" w:rsidRDefault="00697019">
      <w:pPr>
        <w:numPr>
          <w:ilvl w:val="1"/>
          <w:numId w:val="29"/>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Tình nguyện viên có thể đăng bài kêu gọi mọi người quyên góp để hỗ trợ trong những đợt tình nguyện</w:t>
      </w:r>
    </w:p>
    <w:p w14:paraId="5083B0F5" w14:textId="77777777" w:rsidR="00697019" w:rsidRPr="00697019" w:rsidRDefault="00697019">
      <w:pPr>
        <w:numPr>
          <w:ilvl w:val="1"/>
          <w:numId w:val="30"/>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Tình nguyện viên đăng địa điểm phát cơm,...</w:t>
      </w:r>
    </w:p>
    <w:p w14:paraId="67289812" w14:textId="77777777" w:rsidR="00697019" w:rsidRPr="00697019" w:rsidRDefault="00697019">
      <w:pPr>
        <w:numPr>
          <w:ilvl w:val="1"/>
          <w:numId w:val="31"/>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Báo cáo, thống kê đã hỗ trợ, giúp đỡ được bao nhiêu người có hoàn cảnh theo thời gian</w:t>
      </w:r>
    </w:p>
    <w:p w14:paraId="1B5EC80D" w14:textId="77777777" w:rsidR="00697019" w:rsidRPr="00697019" w:rsidRDefault="00697019">
      <w:pPr>
        <w:numPr>
          <w:ilvl w:val="1"/>
          <w:numId w:val="32"/>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hức năng on, off</w:t>
      </w:r>
    </w:p>
    <w:p w14:paraId="1E2D6893" w14:textId="77777777" w:rsidR="00697019" w:rsidRPr="00697019" w:rsidRDefault="00697019">
      <w:pPr>
        <w:numPr>
          <w:ilvl w:val="1"/>
          <w:numId w:val="33"/>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Khi một tình nguyện viên đã nhận đơn thì hệ thống sẽ báo đơn đang được giao, tránh trường hợp 1 đơn nhưng có nhiều người đến giao.</w:t>
      </w:r>
    </w:p>
    <w:p w14:paraId="4F119EAD" w14:textId="77777777" w:rsidR="00697019" w:rsidRPr="00697019" w:rsidRDefault="00697019">
      <w:pPr>
        <w:numPr>
          <w:ilvl w:val="1"/>
          <w:numId w:val="3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Tình nguyện viên sẽ được thông báo khi có người đăng bài cần cho thức ăn</w:t>
      </w:r>
    </w:p>
    <w:p w14:paraId="7201336D"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31EE1F9" w14:textId="77777777" w:rsidR="00697019" w:rsidRPr="00697019" w:rsidRDefault="00697019">
      <w:pPr>
        <w:numPr>
          <w:ilvl w:val="0"/>
          <w:numId w:val="35"/>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Bạn nghĩ sao nếu ứng dụng của chúng tôi chỉ sử dụng 1 vài màu sắc đơn giản, không cầu kỳ, phông chữ vừa, dễ nhìn,...?</w:t>
      </w:r>
    </w:p>
    <w:p w14:paraId="42CFCD39"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900CD4A" w14:textId="77777777" w:rsidR="00697019" w:rsidRPr="00697019" w:rsidRDefault="00697019">
      <w:pPr>
        <w:numPr>
          <w:ilvl w:val="0"/>
          <w:numId w:val="36"/>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Theo sở thích của anh/ chị thì anh/chị muốn app của mình sẽ có giao diện màu sắc như thế nào? ví dụ như là màu sắc sặc sỡ bắt mắt, hay đơn giản sang trọng?</w:t>
      </w:r>
    </w:p>
    <w:p w14:paraId="6ED05198"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8D71986" w14:textId="77777777" w:rsidR="00697019" w:rsidRPr="00697019" w:rsidRDefault="00697019">
      <w:pPr>
        <w:numPr>
          <w:ilvl w:val="0"/>
          <w:numId w:val="37"/>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Anh/ chị có cảm thấy khó chịu khi thông tin cá nhân của bản thân bị show ra cho mọi người không?</w:t>
      </w:r>
    </w:p>
    <w:p w14:paraId="7EFAF355"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7C55F2EB" w14:textId="77777777" w:rsidR="00697019" w:rsidRPr="00697019" w:rsidRDefault="00697019">
      <w:pPr>
        <w:numPr>
          <w:ilvl w:val="0"/>
          <w:numId w:val="38"/>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lastRenderedPageBreak/>
        <w:t>Khi một TNV tham gia vào app tụi em hướng đến việc họ sẽ phải thực hiện các bước chụp hình, up cccd, điền thông tin cá nhân, cài đặt định vị thì anh/ chị cảm thấy có thể thực hiện được không?</w:t>
      </w:r>
    </w:p>
    <w:p w14:paraId="08552912"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6154937" w14:textId="77777777" w:rsidR="00697019" w:rsidRPr="00697019" w:rsidRDefault="00697019">
      <w:pPr>
        <w:numPr>
          <w:ilvl w:val="0"/>
          <w:numId w:val="3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Tối đa được bao nhiêu người truy cập 1 lúc?</w:t>
      </w:r>
    </w:p>
    <w:p w14:paraId="39A6AD3B"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A5079A3" w14:textId="77777777" w:rsidR="00697019" w:rsidRPr="00697019" w:rsidRDefault="00697019">
      <w:pPr>
        <w:numPr>
          <w:ilvl w:val="0"/>
          <w:numId w:val="40"/>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Ứng dụng có cần thiết được hỗ trợ trên nhiều nền tảng khác nhau không?</w:t>
      </w:r>
    </w:p>
    <w:p w14:paraId="0C574DD1" w14:textId="77777777" w:rsidR="00697019" w:rsidRPr="00697019" w:rsidRDefault="00697019" w:rsidP="00697019">
      <w:pPr>
        <w:spacing w:before="0" w:after="0" w:line="240" w:lineRule="auto"/>
        <w:ind w:firstLine="0"/>
        <w:jc w:val="left"/>
        <w:rPr>
          <w:sz w:val="24"/>
          <w:szCs w:val="24"/>
        </w:rPr>
      </w:pPr>
    </w:p>
    <w:p w14:paraId="0C50F81C" w14:textId="77777777" w:rsidR="00697019" w:rsidRPr="00697019" w:rsidRDefault="00697019" w:rsidP="00697019">
      <w:pPr>
        <w:spacing w:before="0" w:after="0" w:line="240" w:lineRule="auto"/>
        <w:ind w:firstLine="0"/>
        <w:jc w:val="left"/>
        <w:rPr>
          <w:sz w:val="24"/>
          <w:szCs w:val="24"/>
        </w:rPr>
      </w:pPr>
      <w:r w:rsidRPr="00697019">
        <w:rPr>
          <w:rFonts w:ascii="Arial" w:hAnsi="Arial" w:cs="Arial"/>
          <w:color w:val="FF0000"/>
          <w:sz w:val="28"/>
          <w:szCs w:val="28"/>
        </w:rPr>
        <w:t>+++++++++++++++++++++++++++++++++++++++++++++++++++++++</w:t>
      </w:r>
    </w:p>
    <w:p w14:paraId="194B11F5" w14:textId="77777777" w:rsidR="00697019" w:rsidRPr="00697019" w:rsidRDefault="00697019" w:rsidP="00697019">
      <w:pPr>
        <w:spacing w:before="0" w:after="0" w:line="240" w:lineRule="auto"/>
        <w:ind w:firstLine="0"/>
        <w:jc w:val="left"/>
        <w:rPr>
          <w:sz w:val="24"/>
          <w:szCs w:val="24"/>
        </w:rPr>
      </w:pPr>
      <w:r w:rsidRPr="00697019">
        <w:rPr>
          <w:rFonts w:ascii="Arial" w:hAnsi="Arial" w:cs="Arial"/>
          <w:color w:val="FF0000"/>
          <w:sz w:val="28"/>
          <w:szCs w:val="28"/>
        </w:rPr>
        <w:t>=&gt; Kết thúc: Đưa ra to-be system cho hệ thống bằng cách chốt lại các chốt năng thống nhất giữa nhóm với người được phỏng vấn.</w:t>
      </w:r>
    </w:p>
    <w:p w14:paraId="4D05EA07" w14:textId="7C3F8E1F" w:rsidR="00697019" w:rsidRPr="00EA4D1C" w:rsidRDefault="00697019" w:rsidP="00EA4D1C">
      <w:pPr>
        <w:spacing w:before="0" w:after="0" w:line="240" w:lineRule="auto"/>
        <w:ind w:firstLine="0"/>
        <w:jc w:val="left"/>
        <w:rPr>
          <w:sz w:val="24"/>
          <w:szCs w:val="24"/>
        </w:rPr>
      </w:pPr>
      <w:r>
        <w:rPr>
          <w:sz w:val="24"/>
          <w:szCs w:val="24"/>
        </w:rPr>
        <w:br w:type="page"/>
      </w:r>
    </w:p>
    <w:p w14:paraId="6FD1E551" w14:textId="7A2BCEAD" w:rsidR="00697019" w:rsidRPr="00CC7A3C" w:rsidRDefault="00697019">
      <w:pPr>
        <w:pStyle w:val="Heading1"/>
        <w:numPr>
          <w:ilvl w:val="0"/>
          <w:numId w:val="50"/>
        </w:numPr>
      </w:pPr>
      <w:bookmarkStart w:id="23" w:name="_Toc129681626"/>
      <w:bookmarkStart w:id="24" w:name="_Toc129681701"/>
      <w:bookmarkStart w:id="25" w:name="_Toc129681812"/>
      <w:bookmarkStart w:id="26" w:name="_Toc129682163"/>
      <w:r w:rsidRPr="00EA4D1C">
        <w:lastRenderedPageBreak/>
        <w:t>KỊCH BẢN CHO HỘ GIA ĐÌNH/ QUÁN ĂN/ NHÀ HÀNG</w:t>
      </w:r>
      <w:bookmarkEnd w:id="23"/>
      <w:bookmarkEnd w:id="24"/>
      <w:bookmarkEnd w:id="25"/>
      <w:bookmarkEnd w:id="26"/>
    </w:p>
    <w:p w14:paraId="4C0E6DF5" w14:textId="609D3528" w:rsidR="00697019" w:rsidRDefault="00697019" w:rsidP="00697019">
      <w:pPr>
        <w:spacing w:before="0" w:after="0" w:line="240" w:lineRule="auto"/>
        <w:jc w:val="center"/>
        <w:textAlignment w:val="baseline"/>
        <w:rPr>
          <w:rFonts w:ascii="Arial" w:hAnsi="Arial" w:cs="Arial"/>
          <w:b/>
          <w:bCs/>
          <w:color w:val="000000"/>
          <w:sz w:val="28"/>
          <w:szCs w:val="28"/>
        </w:rPr>
      </w:pPr>
    </w:p>
    <w:p w14:paraId="0A0D219E" w14:textId="53FC79E4" w:rsidR="00697019" w:rsidRPr="00CC7A3C" w:rsidRDefault="00817E13" w:rsidP="00CC7A3C">
      <w:pPr>
        <w:pStyle w:val="Heading2"/>
      </w:pPr>
      <w:bookmarkStart w:id="27" w:name="_Toc129681627"/>
      <w:bookmarkStart w:id="28" w:name="_Toc129681702"/>
      <w:bookmarkStart w:id="29" w:name="_Toc129681813"/>
      <w:bookmarkStart w:id="30" w:name="_Toc129682164"/>
      <w:r>
        <w:t>. Phỏng vấn về As-is System</w:t>
      </w:r>
      <w:bookmarkEnd w:id="27"/>
      <w:bookmarkEnd w:id="28"/>
      <w:bookmarkEnd w:id="29"/>
      <w:bookmarkEnd w:id="30"/>
    </w:p>
    <w:p w14:paraId="4068C6CB" w14:textId="7A3CEA33" w:rsidR="00697019" w:rsidRPr="00697019" w:rsidRDefault="00697019">
      <w:pPr>
        <w:numPr>
          <w:ilvl w:val="0"/>
          <w:numId w:val="41"/>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hào anh/ chị, nhóm em là sinh viên của trường đại học Kinh tế Đà Nẵng, cô/chú hãy giới thiệu một chút về bản thân mình được không ạ?</w:t>
      </w:r>
    </w:p>
    <w:p w14:paraId="0E9F2A39"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0B238355" w14:textId="77777777" w:rsidR="00697019" w:rsidRPr="00697019" w:rsidRDefault="00697019">
      <w:pPr>
        <w:numPr>
          <w:ilvl w:val="0"/>
          <w:numId w:val="42"/>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Thức ăn thừa của gia đình/ nhà hàng mình đang được xử lý như thế nào? </w:t>
      </w:r>
    </w:p>
    <w:p w14:paraId="6C721750" w14:textId="77777777" w:rsidR="00697019" w:rsidRPr="00697019" w:rsidRDefault="00697019">
      <w:pPr>
        <w:numPr>
          <w:ilvl w:val="0"/>
          <w:numId w:val="42"/>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Hiện tại, thức ăn nhiều lúc dư nhưng không có hướng giải quyết, không biết cho ai, vứt, cho chó mèo,....</w:t>
      </w:r>
    </w:p>
    <w:p w14:paraId="6FF5442E"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2F459D1C" w14:textId="77777777" w:rsidR="00697019" w:rsidRPr="00697019" w:rsidRDefault="00697019">
      <w:pPr>
        <w:numPr>
          <w:ilvl w:val="0"/>
          <w:numId w:val="43"/>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Cô/chú có thường hay chia sẻ thức ăn cho những người khó khăn không?</w:t>
      </w:r>
    </w:p>
    <w:p w14:paraId="1CA91384" w14:textId="77777777" w:rsidR="00697019" w:rsidRPr="00697019" w:rsidRDefault="00697019">
      <w:pPr>
        <w:numPr>
          <w:ilvl w:val="0"/>
          <w:numId w:val="43"/>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ó →</w:t>
      </w:r>
      <w:r w:rsidRPr="00697019">
        <w:rPr>
          <w:rFonts w:ascii="Arial" w:hAnsi="Arial" w:cs="Arial"/>
          <w:color w:val="FF0000"/>
          <w:sz w:val="28"/>
          <w:szCs w:val="28"/>
        </w:rPr>
        <w:t>cô/chú thường hay thực hiện việc này ở đâu?</w:t>
      </w:r>
    </w:p>
    <w:p w14:paraId="1D5E685A" w14:textId="77777777" w:rsidR="00697019" w:rsidRPr="00697019" w:rsidRDefault="00697019">
      <w:pPr>
        <w:numPr>
          <w:ilvl w:val="0"/>
          <w:numId w:val="43"/>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Không →</w:t>
      </w:r>
      <w:r w:rsidRPr="00697019">
        <w:rPr>
          <w:rFonts w:ascii="Arial" w:hAnsi="Arial" w:cs="Arial"/>
          <w:color w:val="FF0000"/>
          <w:sz w:val="28"/>
          <w:szCs w:val="28"/>
        </w:rPr>
        <w:t xml:space="preserve"> hơi tế nhị nhưng tụi con có thể hỏi có lí do vì sao cô/chú không chia sẻ thức ăn cho người khác không ạ? </w:t>
      </w:r>
      <w:r w:rsidRPr="00697019">
        <w:rPr>
          <w:rFonts w:ascii="Arial" w:hAnsi="Arial" w:cs="Arial"/>
          <w:color w:val="000000"/>
          <w:sz w:val="28"/>
          <w:szCs w:val="28"/>
        </w:rPr>
        <w:t>vì lượng thức ăn dư không nhiều/ có thức ăn dư nhưng không biết cho ai….</w:t>
      </w:r>
    </w:p>
    <w:p w14:paraId="49D5FD6A"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167B89B" w14:textId="77777777" w:rsidR="00697019" w:rsidRPr="00697019" w:rsidRDefault="00697019">
      <w:pPr>
        <w:numPr>
          <w:ilvl w:val="0"/>
          <w:numId w:val="44"/>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Khi cô/chú tổ chức những bữa phân phát thức ăn thì cô/chú thường tiếp cận đến những người khó khăn bằng cách nào?</w:t>
      </w:r>
    </w:p>
    <w:p w14:paraId="7321D7C4"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Thường thì ở nhà có đồ ăn dư thì nếu có ai xin mới cho, còn trong các đợt tình nguyện thì cô chú thường tổ chức ở những nơi đông người như bệnh viện, nhà tình thương.. </w:t>
      </w:r>
    </w:p>
    <w:p w14:paraId="745F62A6" w14:textId="77777777" w:rsidR="00697019" w:rsidRPr="00697019" w:rsidRDefault="00697019">
      <w:pPr>
        <w:numPr>
          <w:ilvl w:val="0"/>
          <w:numId w:val="44"/>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Vậy nếu cô/chú muốn phát động việc cho cơm ở một địa điểm bất kì/ hay là khi nhà mình có đồ ăn thì có dễ dàng để thông báo đến bà con hay không?</w:t>
      </w:r>
    </w:p>
    <w:p w14:paraId="0A58829A"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Khá là khó để thông báo đến được, thường thì ví dụ như một người thấy có phân phát cơm sẽ đi kêu những người khác đến lấy…</w:t>
      </w:r>
    </w:p>
    <w:p w14:paraId="00971103" w14:textId="77777777" w:rsidR="00697019" w:rsidRPr="00697019" w:rsidRDefault="00697019">
      <w:pPr>
        <w:numPr>
          <w:ilvl w:val="0"/>
          <w:numId w:val="44"/>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Vậy thì có lẽ là việc thông báo đến mọi người sẽ không được nhanh chóng và có thể sẽ bị thiếu sót đúng không ạ?</w:t>
      </w:r>
    </w:p>
    <w:p w14:paraId="3E744302"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đúng rồi</w:t>
      </w:r>
    </w:p>
    <w:p w14:paraId="0D3B6FEF" w14:textId="77777777" w:rsidR="00697019" w:rsidRPr="00697019" w:rsidRDefault="00697019">
      <w:pPr>
        <w:numPr>
          <w:ilvl w:val="0"/>
          <w:numId w:val="44"/>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Cô/chú có muốn một cái app liên kết giữa những người giúp đỡ và những người cần giúp đỡ một cách nhanh chóng không?</w:t>
      </w:r>
    </w:p>
    <w:p w14:paraId="3C41D859"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lastRenderedPageBreak/>
        <w:t>Có </w:t>
      </w:r>
    </w:p>
    <w:p w14:paraId="4515B4D5"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 xml:space="preserve">Không =&gt; </w:t>
      </w:r>
      <w:r w:rsidRPr="00697019">
        <w:rPr>
          <w:rFonts w:ascii="Arial" w:hAnsi="Arial" w:cs="Arial"/>
          <w:color w:val="FF0000"/>
          <w:sz w:val="28"/>
          <w:szCs w:val="28"/>
        </w:rPr>
        <w:t>Vậy anh/chị có những cải thiện nào khắc phục việc này không?</w:t>
      </w:r>
    </w:p>
    <w:p w14:paraId="6CC73BCC"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Ừ thì hiện tại mình cũng chưa có.</w:t>
      </w:r>
    </w:p>
    <w:p w14:paraId="324DFAF2"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74A0D6E0" w14:textId="19177C07" w:rsidR="00697019" w:rsidRDefault="00697019">
      <w:pPr>
        <w:numPr>
          <w:ilvl w:val="0"/>
          <w:numId w:val="45"/>
        </w:numPr>
        <w:spacing w:before="0" w:after="0" w:line="240" w:lineRule="auto"/>
        <w:jc w:val="left"/>
        <w:textAlignment w:val="baseline"/>
        <w:rPr>
          <w:rFonts w:ascii="Arial" w:hAnsi="Arial" w:cs="Arial"/>
          <w:color w:val="0000FF"/>
          <w:sz w:val="28"/>
          <w:szCs w:val="28"/>
        </w:rPr>
      </w:pPr>
      <w:r w:rsidRPr="00697019">
        <w:rPr>
          <w:rFonts w:ascii="Arial" w:hAnsi="Arial" w:cs="Arial"/>
          <w:color w:val="0000FF"/>
          <w:sz w:val="28"/>
          <w:szCs w:val="28"/>
        </w:rPr>
        <w:t>Hiện tại, tụi con đang xây dựng 1 ứng dụng liên kết những tổ chức tình nguyện thường hỗ trợ thức ăn cho người khó khăn và những hộ gia đình, nhà hàng, quán ăn… một cách nhanh chóng. Như vậy, lượng thức ăn dư thừa không dùng đến thay vì bị vứt đi thì sẽ giúp đỡ được người khác hay là trong các đợt phát cơm của cô chú sẽ được thông báo một cách rộng rãi đến mọi người. Sự hợp tác của cô/ chú sẽ giúp chúng con rất nhiều trong việc xây dựng ứng dụng này, vẽ ra một tương lai tốt đẹp hơn.</w:t>
      </w:r>
    </w:p>
    <w:p w14:paraId="5218B95C" w14:textId="198BCF92" w:rsidR="00817E13" w:rsidRDefault="00817E13" w:rsidP="00817E13">
      <w:pPr>
        <w:spacing w:before="0" w:after="0" w:line="240" w:lineRule="auto"/>
        <w:jc w:val="left"/>
        <w:textAlignment w:val="baseline"/>
        <w:rPr>
          <w:rFonts w:ascii="Arial" w:hAnsi="Arial" w:cs="Arial"/>
          <w:color w:val="0000FF"/>
          <w:sz w:val="28"/>
          <w:szCs w:val="28"/>
        </w:rPr>
      </w:pPr>
    </w:p>
    <w:p w14:paraId="59603BB8" w14:textId="71C0DC0D" w:rsidR="00697019" w:rsidRPr="00817E13" w:rsidRDefault="00817E13" w:rsidP="00817E13">
      <w:pPr>
        <w:pStyle w:val="Heading2"/>
      </w:pPr>
      <w:bookmarkStart w:id="31" w:name="_Toc129681628"/>
      <w:bookmarkStart w:id="32" w:name="_Toc129681703"/>
      <w:bookmarkStart w:id="33" w:name="_Toc129681814"/>
      <w:bookmarkStart w:id="34" w:name="_Toc129682165"/>
      <w:r>
        <w:t xml:space="preserve">. Phỏng vấn về </w:t>
      </w:r>
      <w:r>
        <w:t>To</w:t>
      </w:r>
      <w:r>
        <w:t>-</w:t>
      </w:r>
      <w:r>
        <w:t>be</w:t>
      </w:r>
      <w:r>
        <w:t xml:space="preserve"> System</w:t>
      </w:r>
      <w:bookmarkEnd w:id="31"/>
      <w:bookmarkEnd w:id="32"/>
      <w:bookmarkEnd w:id="33"/>
      <w:bookmarkEnd w:id="34"/>
    </w:p>
    <w:p w14:paraId="5BDFF4DB" w14:textId="77777777" w:rsidR="00697019" w:rsidRPr="00697019" w:rsidRDefault="00697019">
      <w:pPr>
        <w:numPr>
          <w:ilvl w:val="0"/>
          <w:numId w:val="46"/>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Cô/chú mong muốn app có những chức năng gì để liên kết giữa hộ gia đình nhà hàng với các TNV?</w:t>
      </w:r>
    </w:p>
    <w:p w14:paraId="39C16ECB"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CC4378A" w14:textId="77777777" w:rsidR="00697019" w:rsidRPr="00697019" w:rsidRDefault="00697019">
      <w:pPr>
        <w:numPr>
          <w:ilvl w:val="0"/>
          <w:numId w:val="47"/>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HƯỚNG/ GỢI Ý NGƯỜI PHỎNG VẤN VÀO CÁC CHỨC NĂNG SAU</w:t>
      </w:r>
    </w:p>
    <w:p w14:paraId="1E938226"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Tạo tài khoản (gồm tên, sđt, địa chỉ,...)</w:t>
      </w:r>
    </w:p>
    <w:p w14:paraId="1BF4BD8E"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Định vị địa chỉ gia đình</w:t>
      </w:r>
    </w:p>
    <w:p w14:paraId="1718AA95"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Có thể đăng bài thông báo về số lượng thức ăn có thể cung cấp</w:t>
      </w:r>
    </w:p>
    <w:p w14:paraId="2854E03C"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Phân loại thức ăn (trái cây, rau củ, thịt cá (các loại thức ăn chưa qua chế biến), thức ăn đã nấu chín, thức ăn khô)</w:t>
      </w:r>
    </w:p>
    <w:p w14:paraId="5B2B29EC"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Báo cáo, thống kê đã hỗ trợ, giúp đỡ được bao nhiêu người có hoàn cảnh theo thời gian.</w:t>
      </w:r>
    </w:p>
    <w:p w14:paraId="21F4318E"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nhận bằng chứng nhận tuyên dương file pdf khi đạt được mức độ cống hiến đã mặc định sẵn </w:t>
      </w:r>
    </w:p>
    <w:p w14:paraId="301DE0DD"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054854AE" w14:textId="77777777" w:rsidR="00697019" w:rsidRPr="00697019" w:rsidRDefault="00697019">
      <w:pPr>
        <w:numPr>
          <w:ilvl w:val="0"/>
          <w:numId w:val="4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Cô/chú thích ứng dụng của mình có giao diện đơn giản hay cầu kì?</w:t>
      </w:r>
    </w:p>
    <w:p w14:paraId="42E55B3F" w14:textId="77777777" w:rsidR="00697019" w:rsidRPr="00697019" w:rsidRDefault="00697019">
      <w:pPr>
        <w:numPr>
          <w:ilvl w:val="0"/>
          <w:numId w:val="4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Theo sở thích của anh/ chị thì anh/chị muốn app của mình sẽ có giao diện màu sắc như thế nào? ví dụ như là màu sắc sặc sỡ bắt mắt, hay nhu mì?</w:t>
      </w:r>
    </w:p>
    <w:p w14:paraId="73EA5707" w14:textId="77777777" w:rsidR="00697019" w:rsidRPr="00697019" w:rsidRDefault="00697019">
      <w:pPr>
        <w:numPr>
          <w:ilvl w:val="0"/>
          <w:numId w:val="4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lastRenderedPageBreak/>
        <w:t>Cô/chú sẽ phải phân loại thức ăn ra để những tnv dễ dàng trong việc sắp xếp, phân bổ đồ ăn đến mọi người, cô chú có thấy phiền vì điều này không?</w:t>
      </w:r>
    </w:p>
    <w:p w14:paraId="00198AE7" w14:textId="77777777" w:rsidR="00697019" w:rsidRPr="00697019" w:rsidRDefault="00697019">
      <w:pPr>
        <w:numPr>
          <w:ilvl w:val="0"/>
          <w:numId w:val="4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Cô/chú đã bao giờ thực hiện các thao tác đăng một bài viết ví dụ như trên facebook chưa?</w:t>
      </w:r>
    </w:p>
    <w:p w14:paraId="6EF26DFF" w14:textId="77777777" w:rsidR="00697019" w:rsidRPr="00697019" w:rsidRDefault="00697019">
      <w:pPr>
        <w:numPr>
          <w:ilvl w:val="0"/>
          <w:numId w:val="4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Khi cô/chú sử dụng app này thì phải cập nhật những thông tin cơ bản như họ tên, số điện thoại, địa chỉ cá nhân... Cô/chú có sẵn sàng chia sẻ thông tin hay cảm thấy khó chịu về điều này không?</w:t>
      </w:r>
    </w:p>
    <w:p w14:paraId="1E5F2D85" w14:textId="6572C4AD" w:rsidR="00122C88" w:rsidRPr="00E5678A" w:rsidRDefault="00697019" w:rsidP="00697019">
      <w:pPr>
        <w:pStyle w:val="TOC1"/>
        <w:rPr>
          <w:i/>
        </w:rPr>
      </w:pPr>
      <w:r w:rsidRPr="00697019">
        <w:rPr>
          <w:rFonts w:ascii="Times New Roman" w:hAnsi="Times New Roman"/>
          <w:b w:val="0"/>
          <w:bCs w:val="0"/>
          <w:kern w:val="0"/>
          <w:sz w:val="24"/>
          <w:szCs w:val="24"/>
        </w:rPr>
        <w:br/>
      </w:r>
    </w:p>
    <w:p w14:paraId="4462159E" w14:textId="3F607DED" w:rsidR="002F47A3" w:rsidRDefault="002F47A3">
      <w:pPr>
        <w:spacing w:before="0" w:line="240" w:lineRule="auto"/>
        <w:ind w:firstLine="0"/>
        <w:jc w:val="left"/>
        <w:rPr>
          <w:b/>
          <w:bCs/>
          <w:caps/>
          <w:kern w:val="32"/>
          <w:sz w:val="28"/>
          <w:szCs w:val="32"/>
        </w:rPr>
      </w:pPr>
      <w:bookmarkStart w:id="35" w:name="_Toc342760181"/>
      <w:bookmarkEnd w:id="2"/>
      <w:bookmarkEnd w:id="3"/>
      <w:bookmarkEnd w:id="4"/>
      <w:bookmarkEnd w:id="5"/>
      <w:bookmarkEnd w:id="35"/>
    </w:p>
    <w:sectPr w:rsidR="002F47A3" w:rsidSect="00455D47">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08FB0" w14:textId="77777777" w:rsidR="004C32CD" w:rsidRDefault="004C32CD" w:rsidP="00352F46">
      <w:r>
        <w:separator/>
      </w:r>
    </w:p>
    <w:p w14:paraId="62F518FE" w14:textId="77777777" w:rsidR="004C32CD" w:rsidRDefault="004C32CD" w:rsidP="00352F46"/>
    <w:p w14:paraId="6FCCC21B" w14:textId="77777777" w:rsidR="004C32CD" w:rsidRDefault="004C32CD" w:rsidP="00C50F39"/>
    <w:p w14:paraId="1D3F6CFD" w14:textId="77777777" w:rsidR="004C32CD" w:rsidRDefault="004C32CD"/>
  </w:endnote>
  <w:endnote w:type="continuationSeparator" w:id="0">
    <w:p w14:paraId="5E06B49E" w14:textId="77777777" w:rsidR="004C32CD" w:rsidRDefault="004C32CD" w:rsidP="00352F46">
      <w:r>
        <w:continuationSeparator/>
      </w:r>
    </w:p>
    <w:p w14:paraId="424BF7D3" w14:textId="77777777" w:rsidR="004C32CD" w:rsidRDefault="004C32CD" w:rsidP="00352F46"/>
    <w:p w14:paraId="776F3F1A" w14:textId="77777777" w:rsidR="004C32CD" w:rsidRDefault="004C32CD" w:rsidP="00C50F39"/>
    <w:p w14:paraId="01D4C667" w14:textId="77777777" w:rsidR="004C32CD" w:rsidRDefault="004C32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15DEE" w14:textId="77777777" w:rsidR="004C32CD" w:rsidRDefault="004C32CD" w:rsidP="00352F46">
      <w:r>
        <w:separator/>
      </w:r>
    </w:p>
  </w:footnote>
  <w:footnote w:type="continuationSeparator" w:id="0">
    <w:p w14:paraId="75676735" w14:textId="77777777" w:rsidR="004C32CD" w:rsidRDefault="004C32CD" w:rsidP="00352F46">
      <w:r>
        <w:continuationSeparator/>
      </w:r>
    </w:p>
    <w:p w14:paraId="1AEF5C29" w14:textId="77777777" w:rsidR="004C32CD" w:rsidRDefault="004C32CD" w:rsidP="00352F46"/>
    <w:p w14:paraId="6BAF46C4" w14:textId="77777777" w:rsidR="004C32CD" w:rsidRDefault="004C32CD" w:rsidP="00C50F39"/>
    <w:p w14:paraId="3E3ABE0C" w14:textId="77777777" w:rsidR="004C32CD" w:rsidRDefault="004C32C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84B9D"/>
    <w:multiLevelType w:val="multilevel"/>
    <w:tmpl w:val="09DA4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16634"/>
    <w:multiLevelType w:val="multilevel"/>
    <w:tmpl w:val="37D0A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2D2F6B"/>
    <w:multiLevelType w:val="multilevel"/>
    <w:tmpl w:val="B4F0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E64AE0"/>
    <w:multiLevelType w:val="multilevel"/>
    <w:tmpl w:val="57CC9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0D3F6044"/>
    <w:multiLevelType w:val="multilevel"/>
    <w:tmpl w:val="BAE2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4F41DD"/>
    <w:multiLevelType w:val="multilevel"/>
    <w:tmpl w:val="02942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FA2206"/>
    <w:multiLevelType w:val="multilevel"/>
    <w:tmpl w:val="00B46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2B4865"/>
    <w:multiLevelType w:val="multilevel"/>
    <w:tmpl w:val="03702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D590BF2"/>
    <w:multiLevelType w:val="multilevel"/>
    <w:tmpl w:val="C97E9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5209F9"/>
    <w:multiLevelType w:val="multilevel"/>
    <w:tmpl w:val="7AA0C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7457B5"/>
    <w:multiLevelType w:val="multilevel"/>
    <w:tmpl w:val="00F2C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5" w15:restartNumberingAfterBreak="0">
    <w:nsid w:val="29C52B03"/>
    <w:multiLevelType w:val="multilevel"/>
    <w:tmpl w:val="A1B8A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02454C"/>
    <w:multiLevelType w:val="multilevel"/>
    <w:tmpl w:val="86747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FA93FFD"/>
    <w:multiLevelType w:val="multilevel"/>
    <w:tmpl w:val="3DE0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056FB1"/>
    <w:multiLevelType w:val="multilevel"/>
    <w:tmpl w:val="4B021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716889"/>
    <w:multiLevelType w:val="multilevel"/>
    <w:tmpl w:val="3F249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290149"/>
    <w:multiLevelType w:val="multilevel"/>
    <w:tmpl w:val="0450E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D251F5"/>
    <w:multiLevelType w:val="multilevel"/>
    <w:tmpl w:val="B9580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6E76C5"/>
    <w:multiLevelType w:val="multilevel"/>
    <w:tmpl w:val="48E26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73384A"/>
    <w:multiLevelType w:val="multilevel"/>
    <w:tmpl w:val="52D41B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6B927EE4"/>
    <w:multiLevelType w:val="multilevel"/>
    <w:tmpl w:val="A6C43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AF4276"/>
    <w:multiLevelType w:val="multilevel"/>
    <w:tmpl w:val="F8404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63D45F1"/>
    <w:multiLevelType w:val="multilevel"/>
    <w:tmpl w:val="C69E2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E0331A"/>
    <w:multiLevelType w:val="multilevel"/>
    <w:tmpl w:val="6AE2E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FC010D"/>
    <w:multiLevelType w:val="multilevel"/>
    <w:tmpl w:val="1D3AB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6" w15:restartNumberingAfterBreak="0">
    <w:nsid w:val="79A57317"/>
    <w:multiLevelType w:val="multilevel"/>
    <w:tmpl w:val="1982E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475102"/>
    <w:multiLevelType w:val="multilevel"/>
    <w:tmpl w:val="DB668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2A5195"/>
    <w:multiLevelType w:val="multilevel"/>
    <w:tmpl w:val="72A46070"/>
    <w:lvl w:ilvl="0">
      <w:start w:val="1"/>
      <w:numFmt w:val="decimal"/>
      <w:suff w:val="space"/>
      <w:lvlText w:val="Chương %1 - "/>
      <w:lvlJc w:val="left"/>
      <w:pPr>
        <w:ind w:left="0" w:firstLine="0"/>
      </w:pPr>
      <w:rPr>
        <w:rFonts w:hint="default"/>
      </w:rPr>
    </w:lvl>
    <w:lvl w:ilvl="1">
      <w:start w:val="1"/>
      <w:numFmt w:val="decimal"/>
      <w:pStyle w:val="Heading2"/>
      <w:suff w:val="nothing"/>
      <w:lvlText w:val="%1.%2"/>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341541589">
    <w:abstractNumId w:val="4"/>
  </w:num>
  <w:num w:numId="2" w16cid:durableId="1936933420">
    <w:abstractNumId w:val="9"/>
  </w:num>
  <w:num w:numId="3" w16cid:durableId="1557085017">
    <w:abstractNumId w:val="35"/>
  </w:num>
  <w:num w:numId="4" w16cid:durableId="1851599327">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16665101">
    <w:abstractNumId w:val="39"/>
  </w:num>
  <w:num w:numId="6" w16cid:durableId="599266710">
    <w:abstractNumId w:val="17"/>
  </w:num>
  <w:num w:numId="7" w16cid:durableId="985822971">
    <w:abstractNumId w:val="14"/>
  </w:num>
  <w:num w:numId="8" w16cid:durableId="2076583548">
    <w:abstractNumId w:val="10"/>
  </w:num>
  <w:num w:numId="9" w16cid:durableId="686755344">
    <w:abstractNumId w:val="19"/>
  </w:num>
  <w:num w:numId="10" w16cid:durableId="211429729">
    <w:abstractNumId w:val="28"/>
  </w:num>
  <w:num w:numId="11" w16cid:durableId="2108428711">
    <w:abstractNumId w:val="31"/>
  </w:num>
  <w:num w:numId="12" w16cid:durableId="511989343">
    <w:abstractNumId w:val="18"/>
  </w:num>
  <w:num w:numId="13" w16cid:durableId="689376050">
    <w:abstractNumId w:val="27"/>
  </w:num>
  <w:num w:numId="14" w16cid:durableId="1385640430">
    <w:abstractNumId w:val="20"/>
  </w:num>
  <w:num w:numId="15" w16cid:durableId="1138257727">
    <w:abstractNumId w:val="12"/>
  </w:num>
  <w:num w:numId="16" w16cid:durableId="176113915">
    <w:abstractNumId w:val="11"/>
  </w:num>
  <w:num w:numId="17" w16cid:durableId="186988625">
    <w:abstractNumId w:val="30"/>
  </w:num>
  <w:num w:numId="18" w16cid:durableId="1073621033">
    <w:abstractNumId w:val="23"/>
  </w:num>
  <w:num w:numId="19" w16cid:durableId="1655715976">
    <w:abstractNumId w:val="25"/>
  </w:num>
  <w:num w:numId="20" w16cid:durableId="1883325281">
    <w:abstractNumId w:val="16"/>
  </w:num>
  <w:num w:numId="21" w16cid:durableId="830633472">
    <w:abstractNumId w:val="29"/>
  </w:num>
  <w:num w:numId="22" w16cid:durableId="659191869">
    <w:abstractNumId w:val="7"/>
  </w:num>
  <w:num w:numId="23" w16cid:durableId="459954556">
    <w:abstractNumId w:val="34"/>
  </w:num>
  <w:num w:numId="24" w16cid:durableId="1247811335">
    <w:abstractNumId w:val="8"/>
  </w:num>
  <w:num w:numId="25" w16cid:durableId="575865782">
    <w:abstractNumId w:val="26"/>
  </w:num>
  <w:num w:numId="26" w16cid:durableId="1280181317">
    <w:abstractNumId w:val="26"/>
    <w:lvlOverride w:ilvl="1">
      <w:lvl w:ilvl="1">
        <w:numFmt w:val="bullet"/>
        <w:lvlText w:val=""/>
        <w:lvlJc w:val="left"/>
        <w:pPr>
          <w:tabs>
            <w:tab w:val="num" w:pos="1440"/>
          </w:tabs>
          <w:ind w:left="1440" w:hanging="360"/>
        </w:pPr>
        <w:rPr>
          <w:rFonts w:ascii="Symbol" w:hAnsi="Symbol" w:hint="default"/>
          <w:sz w:val="20"/>
        </w:rPr>
      </w:lvl>
    </w:lvlOverride>
  </w:num>
  <w:num w:numId="27" w16cid:durableId="1280181317">
    <w:abstractNumId w:val="26"/>
    <w:lvlOverride w:ilvl="1">
      <w:lvl w:ilvl="1">
        <w:numFmt w:val="bullet"/>
        <w:lvlText w:val=""/>
        <w:lvlJc w:val="left"/>
        <w:pPr>
          <w:tabs>
            <w:tab w:val="num" w:pos="1440"/>
          </w:tabs>
          <w:ind w:left="1440" w:hanging="360"/>
        </w:pPr>
        <w:rPr>
          <w:rFonts w:ascii="Symbol" w:hAnsi="Symbol" w:hint="default"/>
          <w:sz w:val="20"/>
        </w:rPr>
      </w:lvl>
    </w:lvlOverride>
  </w:num>
  <w:num w:numId="28" w16cid:durableId="1280181317">
    <w:abstractNumId w:val="26"/>
    <w:lvlOverride w:ilvl="1">
      <w:lvl w:ilvl="1">
        <w:numFmt w:val="bullet"/>
        <w:lvlText w:val=""/>
        <w:lvlJc w:val="left"/>
        <w:pPr>
          <w:tabs>
            <w:tab w:val="num" w:pos="1440"/>
          </w:tabs>
          <w:ind w:left="1440" w:hanging="360"/>
        </w:pPr>
        <w:rPr>
          <w:rFonts w:ascii="Symbol" w:hAnsi="Symbol" w:hint="default"/>
          <w:sz w:val="20"/>
        </w:rPr>
      </w:lvl>
    </w:lvlOverride>
  </w:num>
  <w:num w:numId="29" w16cid:durableId="1280181317">
    <w:abstractNumId w:val="26"/>
    <w:lvlOverride w:ilvl="1">
      <w:lvl w:ilvl="1">
        <w:numFmt w:val="bullet"/>
        <w:lvlText w:val=""/>
        <w:lvlJc w:val="left"/>
        <w:pPr>
          <w:tabs>
            <w:tab w:val="num" w:pos="1440"/>
          </w:tabs>
          <w:ind w:left="1440" w:hanging="360"/>
        </w:pPr>
        <w:rPr>
          <w:rFonts w:ascii="Symbol" w:hAnsi="Symbol" w:hint="default"/>
          <w:sz w:val="20"/>
        </w:rPr>
      </w:lvl>
    </w:lvlOverride>
  </w:num>
  <w:num w:numId="30" w16cid:durableId="1280181317">
    <w:abstractNumId w:val="26"/>
    <w:lvlOverride w:ilvl="1">
      <w:lvl w:ilvl="1">
        <w:numFmt w:val="bullet"/>
        <w:lvlText w:val=""/>
        <w:lvlJc w:val="left"/>
        <w:pPr>
          <w:tabs>
            <w:tab w:val="num" w:pos="1440"/>
          </w:tabs>
          <w:ind w:left="1440" w:hanging="360"/>
        </w:pPr>
        <w:rPr>
          <w:rFonts w:ascii="Symbol" w:hAnsi="Symbol" w:hint="default"/>
          <w:sz w:val="20"/>
        </w:rPr>
      </w:lvl>
    </w:lvlOverride>
  </w:num>
  <w:num w:numId="31" w16cid:durableId="1280181317">
    <w:abstractNumId w:val="26"/>
    <w:lvlOverride w:ilvl="1">
      <w:lvl w:ilvl="1">
        <w:numFmt w:val="bullet"/>
        <w:lvlText w:val=""/>
        <w:lvlJc w:val="left"/>
        <w:pPr>
          <w:tabs>
            <w:tab w:val="num" w:pos="1440"/>
          </w:tabs>
          <w:ind w:left="1440" w:hanging="360"/>
        </w:pPr>
        <w:rPr>
          <w:rFonts w:ascii="Symbol" w:hAnsi="Symbol" w:hint="default"/>
          <w:sz w:val="20"/>
        </w:rPr>
      </w:lvl>
    </w:lvlOverride>
  </w:num>
  <w:num w:numId="32" w16cid:durableId="1280181317">
    <w:abstractNumId w:val="26"/>
    <w:lvlOverride w:ilvl="1">
      <w:lvl w:ilvl="1">
        <w:numFmt w:val="bullet"/>
        <w:lvlText w:val=""/>
        <w:lvlJc w:val="left"/>
        <w:pPr>
          <w:tabs>
            <w:tab w:val="num" w:pos="1440"/>
          </w:tabs>
          <w:ind w:left="1440" w:hanging="360"/>
        </w:pPr>
        <w:rPr>
          <w:rFonts w:ascii="Symbol" w:hAnsi="Symbol" w:hint="default"/>
          <w:sz w:val="20"/>
        </w:rPr>
      </w:lvl>
    </w:lvlOverride>
  </w:num>
  <w:num w:numId="33" w16cid:durableId="1280181317">
    <w:abstractNumId w:val="26"/>
    <w:lvlOverride w:ilvl="1">
      <w:lvl w:ilvl="1">
        <w:numFmt w:val="bullet"/>
        <w:lvlText w:val=""/>
        <w:lvlJc w:val="left"/>
        <w:pPr>
          <w:tabs>
            <w:tab w:val="num" w:pos="1440"/>
          </w:tabs>
          <w:ind w:left="1440" w:hanging="360"/>
        </w:pPr>
        <w:rPr>
          <w:rFonts w:ascii="Symbol" w:hAnsi="Symbol" w:hint="default"/>
          <w:sz w:val="20"/>
        </w:rPr>
      </w:lvl>
    </w:lvlOverride>
  </w:num>
  <w:num w:numId="34" w16cid:durableId="1280181317">
    <w:abstractNumId w:val="26"/>
    <w:lvlOverride w:ilvl="1">
      <w:lvl w:ilvl="1">
        <w:numFmt w:val="bullet"/>
        <w:lvlText w:val=""/>
        <w:lvlJc w:val="left"/>
        <w:pPr>
          <w:tabs>
            <w:tab w:val="num" w:pos="1440"/>
          </w:tabs>
          <w:ind w:left="1440" w:hanging="360"/>
        </w:pPr>
        <w:rPr>
          <w:rFonts w:ascii="Symbol" w:hAnsi="Symbol" w:hint="default"/>
          <w:sz w:val="20"/>
        </w:rPr>
      </w:lvl>
    </w:lvlOverride>
  </w:num>
  <w:num w:numId="35" w16cid:durableId="442575541">
    <w:abstractNumId w:val="2"/>
  </w:num>
  <w:num w:numId="36" w16cid:durableId="414085878">
    <w:abstractNumId w:val="24"/>
  </w:num>
  <w:num w:numId="37" w16cid:durableId="606622158">
    <w:abstractNumId w:val="0"/>
  </w:num>
  <w:num w:numId="38" w16cid:durableId="436802227">
    <w:abstractNumId w:val="1"/>
  </w:num>
  <w:num w:numId="39" w16cid:durableId="548299153">
    <w:abstractNumId w:val="22"/>
  </w:num>
  <w:num w:numId="40" w16cid:durableId="1037436884">
    <w:abstractNumId w:val="15"/>
  </w:num>
  <w:num w:numId="41" w16cid:durableId="1351567799">
    <w:abstractNumId w:val="36"/>
  </w:num>
  <w:num w:numId="42" w16cid:durableId="805976763">
    <w:abstractNumId w:val="13"/>
  </w:num>
  <w:num w:numId="43" w16cid:durableId="1758671988">
    <w:abstractNumId w:val="6"/>
  </w:num>
  <w:num w:numId="44" w16cid:durableId="85540345">
    <w:abstractNumId w:val="37"/>
  </w:num>
  <w:num w:numId="45" w16cid:durableId="1094522302">
    <w:abstractNumId w:val="33"/>
  </w:num>
  <w:num w:numId="46" w16cid:durableId="1631785959">
    <w:abstractNumId w:val="21"/>
  </w:num>
  <w:num w:numId="47" w16cid:durableId="649754210">
    <w:abstractNumId w:val="5"/>
  </w:num>
  <w:num w:numId="48" w16cid:durableId="1700086122">
    <w:abstractNumId w:val="3"/>
  </w:num>
  <w:num w:numId="49" w16cid:durableId="1224635682">
    <w:abstractNumId w:val="32"/>
  </w:num>
  <w:num w:numId="50" w16cid:durableId="2124495124">
    <w:abstractNumId w:val="3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3ED"/>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401"/>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5F1D"/>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2D64"/>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D7A46"/>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5D47"/>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2CD"/>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1E2"/>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39A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427"/>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0DF8"/>
    <w:rsid w:val="006930CF"/>
    <w:rsid w:val="00693C95"/>
    <w:rsid w:val="00694571"/>
    <w:rsid w:val="00695A84"/>
    <w:rsid w:val="00696191"/>
    <w:rsid w:val="006962EC"/>
    <w:rsid w:val="0069699D"/>
    <w:rsid w:val="006969F1"/>
    <w:rsid w:val="00696B32"/>
    <w:rsid w:val="00696B9D"/>
    <w:rsid w:val="00697019"/>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4B5"/>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3CDC"/>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17E13"/>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19A1"/>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187"/>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02"/>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C7A3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92"/>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6E1"/>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D1C"/>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689"/>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4795E"/>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D20692"/>
    <w:pPr>
      <w:keepNext/>
      <w:spacing w:before="240" w:after="120"/>
      <w:ind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CC7A3C"/>
    <w:pPr>
      <w:keepNext/>
      <w:numPr>
        <w:ilvl w:val="1"/>
        <w:numId w:val="50"/>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50"/>
      </w:numPr>
      <w:outlineLvl w:val="2"/>
    </w:pPr>
    <w:rPr>
      <w:rFonts w:cs="Arial"/>
      <w:b/>
      <w:bCs/>
      <w:i/>
    </w:rPr>
  </w:style>
  <w:style w:type="paragraph" w:styleId="Heading4">
    <w:name w:val="heading 4"/>
    <w:basedOn w:val="Normal"/>
    <w:next w:val="Normal"/>
    <w:link w:val="Heading4Char"/>
    <w:qFormat/>
    <w:rsid w:val="00F03D8F"/>
    <w:pPr>
      <w:keepNext/>
      <w:numPr>
        <w:ilvl w:val="3"/>
        <w:numId w:val="50"/>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50"/>
      </w:numPr>
      <w:spacing w:before="240"/>
      <w:outlineLvl w:val="4"/>
    </w:pPr>
    <w:rPr>
      <w:b/>
      <w:bCs/>
      <w:iCs/>
    </w:rPr>
  </w:style>
  <w:style w:type="paragraph" w:styleId="Heading6">
    <w:name w:val="heading 6"/>
    <w:basedOn w:val="Normal"/>
    <w:next w:val="Normal"/>
    <w:link w:val="Heading6Char"/>
    <w:qFormat/>
    <w:rsid w:val="00031A7E"/>
    <w:pPr>
      <w:numPr>
        <w:ilvl w:val="5"/>
        <w:numId w:val="50"/>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50"/>
      </w:numPr>
      <w:spacing w:before="240"/>
      <w:outlineLvl w:val="6"/>
    </w:pPr>
    <w:rPr>
      <w:sz w:val="24"/>
      <w:szCs w:val="24"/>
    </w:rPr>
  </w:style>
  <w:style w:type="paragraph" w:styleId="Heading8">
    <w:name w:val="heading 8"/>
    <w:basedOn w:val="Normal"/>
    <w:next w:val="Normal"/>
    <w:link w:val="Heading8Char"/>
    <w:qFormat/>
    <w:rsid w:val="00031A7E"/>
    <w:pPr>
      <w:numPr>
        <w:ilvl w:val="7"/>
        <w:numId w:val="50"/>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50"/>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CC7A3C"/>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D20692"/>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3"/>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27786984">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828332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9</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927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Pham Xuan Duyen</cp:lastModifiedBy>
  <cp:revision>41</cp:revision>
  <cp:lastPrinted>2021-06-02T14:00:00Z</cp:lastPrinted>
  <dcterms:created xsi:type="dcterms:W3CDTF">2022-10-03T03:12:00Z</dcterms:created>
  <dcterms:modified xsi:type="dcterms:W3CDTF">2023-03-14T03:29:00Z</dcterms:modified>
</cp:coreProperties>
</file>